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C9033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  <w:r>
        <w:rPr>
          <w:rFonts w:ascii="CMBX12" w:hAnsi="CMBX12" w:cs="CMBX12"/>
          <w:sz w:val="34"/>
          <w:szCs w:val="34"/>
          <w:lang w:bidi="ta-IN"/>
        </w:rPr>
        <w:t>Project Proposal</w:t>
      </w:r>
    </w:p>
    <w:p w14:paraId="0094D3EA" w14:textId="52256A60" w:rsidR="006019C0" w:rsidRDefault="00130C51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  <w:r>
        <w:rPr>
          <w:rFonts w:ascii="CMBX12" w:hAnsi="CMBX12" w:cs="CMBX12"/>
          <w:sz w:val="34"/>
          <w:szCs w:val="34"/>
          <w:lang w:bidi="ta-IN"/>
        </w:rPr>
        <w:t>Academic Year 20</w:t>
      </w:r>
      <w:r w:rsidR="007C3BAF">
        <w:rPr>
          <w:rFonts w:ascii="CMBX12" w:hAnsi="CMBX12" w:cs="CMBX12"/>
          <w:sz w:val="34"/>
          <w:szCs w:val="34"/>
          <w:lang w:bidi="ta-IN"/>
        </w:rPr>
        <w:t>21</w:t>
      </w:r>
    </w:p>
    <w:p w14:paraId="6892743F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</w:p>
    <w:p w14:paraId="55829696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R12" w:hAnsi="CMR12" w:cs="CMR12"/>
          <w:lang w:bidi="ta-IN"/>
        </w:rPr>
      </w:pPr>
    </w:p>
    <w:p w14:paraId="0DD7EDE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t>Candidate Details</w:t>
      </w:r>
    </w:p>
    <w:p w14:paraId="2FCEA8F6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2634AA61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4D7909E1" w14:textId="0A064D4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Index No: </w:t>
      </w:r>
      <w:r w:rsidR="008F11A7">
        <w:rPr>
          <w:rFonts w:ascii="CMR10" w:hAnsi="CMR10" w:cs="CMR10"/>
          <w:sz w:val="22"/>
          <w:szCs w:val="22"/>
          <w:lang w:bidi="ta-IN"/>
        </w:rPr>
        <w:t>1805274</w:t>
      </w:r>
    </w:p>
    <w:p w14:paraId="377CD0E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A66474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0C8DB6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ame of candidate:</w:t>
      </w:r>
    </w:p>
    <w:p w14:paraId="44953D1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C55197C" w14:textId="1CE55970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Gamage Pavithra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Sankalpa</w:t>
      </w:r>
      <w:proofErr w:type="spellEnd"/>
    </w:p>
    <w:p w14:paraId="57BF6F2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61730F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ddress:</w:t>
      </w:r>
    </w:p>
    <w:p w14:paraId="22BE1D6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9646CF" w14:textId="0BC0C72B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58/E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Kesbewa</w:t>
      </w:r>
      <w:proofErr w:type="spellEnd"/>
      <w:r>
        <w:rPr>
          <w:rFonts w:ascii="CMR10" w:hAnsi="CMR10" w:cs="CMR10"/>
          <w:sz w:val="22"/>
          <w:szCs w:val="22"/>
          <w:lang w:bidi="ta-IN"/>
        </w:rPr>
        <w:t xml:space="preserve"> Road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Kamburugoda</w:t>
      </w:r>
      <w:proofErr w:type="spellEnd"/>
      <w:r>
        <w:rPr>
          <w:rFonts w:ascii="CMR10" w:hAnsi="CMR10" w:cs="CMR10"/>
          <w:sz w:val="22"/>
          <w:szCs w:val="22"/>
          <w:lang w:bidi="ta-IN"/>
        </w:rPr>
        <w:t xml:space="preserve">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Bandaragama</w:t>
      </w:r>
      <w:proofErr w:type="spellEnd"/>
    </w:p>
    <w:p w14:paraId="14302E6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76FC41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ontact telephone numbers:</w:t>
      </w:r>
    </w:p>
    <w:p w14:paraId="35C3389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7FCFE27" w14:textId="493DFC10" w:rsidR="008F11A7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0757003662</w:t>
      </w:r>
    </w:p>
    <w:p w14:paraId="5E66130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F5CF9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Email:</w:t>
      </w:r>
    </w:p>
    <w:p w14:paraId="4D297C9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B9E8C0B" w14:textId="246490F4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gamage2pavithra@gmail.com</w:t>
      </w:r>
    </w:p>
    <w:p w14:paraId="1C6F694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9257B4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DF6B05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BD74B1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D67F97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8D9EA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B06FB8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5EC7CF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C83643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A8E40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53FD9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88B76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0EFEB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F3B3F0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ED345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FE27A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D440C0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68E6AF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0AB752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BB368E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lastRenderedPageBreak/>
        <w:t>Supervisor/Advisor Details</w:t>
      </w:r>
    </w:p>
    <w:p w14:paraId="6528E56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6CF5E8D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5"/>
        <w:gridCol w:w="5400"/>
        <w:gridCol w:w="1375"/>
      </w:tblGrid>
      <w:tr w:rsidR="006019C0" w:rsidRPr="00871A6B" w14:paraId="517ABE29" w14:textId="77777777" w:rsidTr="00A34162">
        <w:trPr>
          <w:trHeight w:val="638"/>
        </w:trPr>
        <w:tc>
          <w:tcPr>
            <w:tcW w:w="1975" w:type="dxa"/>
          </w:tcPr>
          <w:p w14:paraId="30F2C8C4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6D0CCB76" w14:textId="4C74EA1A" w:rsidR="006019C0" w:rsidRPr="00871A6B" w:rsidRDefault="00A34162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0" w:hAnsi="CMR10" w:cs="CMR10"/>
                <w:sz w:val="22"/>
                <w:szCs w:val="22"/>
                <w:lang w:bidi="ta-IN"/>
              </w:rPr>
              <w:t xml:space="preserve">   </w:t>
            </w:r>
            <w:r w:rsidR="006019C0" w:rsidRPr="00871A6B">
              <w:rPr>
                <w:rFonts w:ascii="CMR10" w:hAnsi="CMR10" w:cs="CMR10"/>
                <w:sz w:val="22"/>
                <w:szCs w:val="22"/>
                <w:lang w:bidi="ta-IN"/>
              </w:rPr>
              <w:t>Supervisor 1 (IT Related)</w:t>
            </w:r>
          </w:p>
        </w:tc>
        <w:tc>
          <w:tcPr>
            <w:tcW w:w="1375" w:type="dxa"/>
          </w:tcPr>
          <w:p w14:paraId="06143D27" w14:textId="08C16616" w:rsidR="006019C0" w:rsidRPr="00A34162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Supervisor 2 (Optional)</w:t>
            </w:r>
          </w:p>
        </w:tc>
      </w:tr>
      <w:tr w:rsidR="006019C0" w:rsidRPr="00871A6B" w14:paraId="6306B32D" w14:textId="77777777" w:rsidTr="00A34162">
        <w:trPr>
          <w:trHeight w:val="548"/>
        </w:trPr>
        <w:tc>
          <w:tcPr>
            <w:tcW w:w="1975" w:type="dxa"/>
          </w:tcPr>
          <w:p w14:paraId="2D1B0445" w14:textId="077517DB" w:rsidR="006019C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Name</w:t>
            </w:r>
          </w:p>
        </w:tc>
        <w:tc>
          <w:tcPr>
            <w:tcW w:w="5400" w:type="dxa"/>
          </w:tcPr>
          <w:p w14:paraId="007F8EE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5E0A35" wp14:editId="3CB28B72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11864</wp:posOffset>
                      </wp:positionV>
                      <wp:extent cx="2703094" cy="575310"/>
                      <wp:effectExtent l="0" t="0" r="0" b="0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03094" cy="575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32CFA9C" w14:textId="676B2389" w:rsidR="008B0152" w:rsidRPr="006F5B31" w:rsidRDefault="00B04B48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Mr. M.P </w:t>
                                  </w:r>
                                  <w:proofErr w:type="spellStart"/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Sarath</w:t>
                                  </w:r>
                                  <w:proofErr w:type="spellEnd"/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Wijeshingh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5E0A3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.35pt;margin-top:.95pt;width:212.85pt;height:45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SrO8wEAAMcDAAAOAAAAZHJzL2Uyb0RvYy54bWysU9tu2zAMfR+wfxD0vthJk2U14hRdiw4D&#10;um5Auw9gZDkWZosapcTOvn6UnGbp+jbsRRAvOjw8pFZXQ9eKvSZv0JZyOsml0FZhZey2lN+f7t59&#10;kMIHsBW0aHUpD9rLq/XbN6veFXqGDbaVJsEg1he9K2UTgiuyzKtGd+An6LTlYI3UQWCTtllF0DN6&#10;12azPH+f9UiVI1Tae/bejkG5Tvh1rVX4WtdeB9GWkrmFdFI6N/HM1isotgSuMepIA/6BRQfGctET&#10;1C0EEDsyr6A6owg91mGisMuwro3SqQfuZpr/1c1jA06nXlgc704y+f8Hqx7230iYime3kMJCxzN6&#10;0kMQH3EQsyhP73zBWY+O88LAbk5NrXp3j+qHFxZvGrBbfU2EfaOhYnrT+DI7ezri+Aiy6b9gxWVg&#10;FzABDTV1UTtWQzA6j+lwGk2kotg5W+YX+eVcCsWxxXJxMU2zy6B4fu3Ih08aOxEvpSQefUKH/b0P&#10;kQ0UzymxmMU707Zp/K194eDE6EnsI+GRehg2w1GNDVYH7oNw3Cbefr40SL+k6HmTSul/7oC0FO1n&#10;y1pcTufzuHrJmC+WMzboPLI5j4BVDFXKIMV4vQnjuu4cmW3DlUb1LV6zfrVJrUWhR1ZH3rwtqePj&#10;Zsd1PLdT1p//t/4NAAD//wMAUEsDBBQABgAIAAAAIQAnH2cr2QAAAAUBAAAPAAAAZHJzL2Rvd25y&#10;ZXYueG1sTI7NTsMwEITvSH0Haytxo3ajtDQhToVAXEEUqMTNjbdJ1HgdxW4T3p7lRI/zo5mv2E6u&#10;ExccQutJw3KhQCBV3rZUa/j8eLnbgAjRkDWdJ9TwgwG25eymMLn1I73jZRdrwSMUcqOhibHPpQxV&#10;g86Ehe+RODv6wZnIcqilHczI466TiVJr6UxL/NCYHp8arE67s9Pw9Xr83qfqrX52q370k5LkMqn1&#10;7Xx6fAARcYr/ZfjDZ3Qomengz2SD6DTcc4/dDASHabJOQRw0ZMkKZFnIa/ryFwAA//8DAFBLAQIt&#10;ABQABgAIAAAAIQC2gziS/gAAAOEBAAATAAAAAAAAAAAAAAAAAAAAAABbQ29udGVudF9UeXBlc10u&#10;eG1sUEsBAi0AFAAGAAgAAAAhADj9If/WAAAAlAEAAAsAAAAAAAAAAAAAAAAALwEAAF9yZWxzLy5y&#10;ZWxzUEsBAi0AFAAGAAgAAAAhAFKRKs7zAQAAxwMAAA4AAAAAAAAAAAAAAAAALgIAAGRycy9lMm9E&#10;b2MueG1sUEsBAi0AFAAGAAgAAAAhACcfZyvZAAAABQEAAA8AAAAAAAAAAAAAAAAATQQAAGRycy9k&#10;b3ducmV2LnhtbFBLBQYAAAAABAAEAPMAAABTBQAAAAA=&#10;" filled="f" stroked="f">
                      <v:textbox>
                        <w:txbxContent>
                          <w:p w14:paraId="132CFA9C" w14:textId="676B2389" w:rsidR="008B0152" w:rsidRPr="006F5B31" w:rsidRDefault="00B04B48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Mr. M.P </w:t>
                            </w:r>
                            <w:proofErr w:type="spellStart"/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Sarath</w:t>
                            </w:r>
                            <w:proofErr w:type="spellEnd"/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Wijeshingh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38990FFA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60F025B" wp14:editId="68DA3BD7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1755</wp:posOffset>
                      </wp:positionV>
                      <wp:extent cx="1752600" cy="575310"/>
                      <wp:effectExtent l="635" t="0" r="0" b="0"/>
                      <wp:wrapNone/>
                      <wp:docPr id="14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575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D4F973A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0F025B" id="Text Box 3" o:spid="_x0000_s1027" type="#_x0000_t202" style="position:absolute;margin-left:.85pt;margin-top:5.65pt;width:138pt;height:4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tU59AEAAM4DAAAOAAAAZHJzL2Uyb0RvYy54bWysU9uO0zAQfUfiHyy/06TddgtR09Wyq0VI&#10;y4K0ywdMHaexSDxm7DYpX8/YaUuBN8SL5bn4zJkz49XN0LVir8kbtKWcTnIptFVYGbst5deXhzdv&#10;pfABbAUtWl3Kg/byZv361ap3hZ5hg22lSTCI9UXvStmE4Ios86rRHfgJOm05WCN1ENikbVYR9Ize&#10;tdksz6+zHqlyhEp7z977MSjXCb+utQqf69rrINpSMreQTkrnJp7ZegXFlsA1Rh1pwD+w6MBYLnqG&#10;uocAYkfmL6jOKEKPdZgo7DKsa6N06oG7meZ/dPPcgNOpFxbHu7NM/v/Bqqf9FxKm4tnNpbDQ8Yxe&#10;9BDEexzEVZSnd77grGfHeWFgN6emVr17RPXNC4t3DditviXCvtFQMb1pfJldPB1xfATZ9J+w4jKw&#10;C5iAhpq6qB2rIRidx3Q4jyZSUbHkcjG7zjmkOLZYLq6maXYZFKfXjnz4oLET8VJK4tEndNg/+hDZ&#10;QHFKicUsPpi2TeNv7W8OToyexD4SHqmHYTOMOp1E2WB14HYIx6XiT8CXBumHFD0vVCn99x2QlqL9&#10;aFmSd9P5PG5gMuaL5YwNuoxsLiNgFUOVMkgxXu/CuLU7R2bbcKVxCBZvWcbapA6j3iOrI31emtT4&#10;ccHjVl7aKevXN1z/BAAA//8DAFBLAwQUAAYACAAAACEAtG1Uz9oAAAAIAQAADwAAAGRycy9kb3du&#10;cmV2LnhtbExPy07DMBC8I/EP1iJxo3bKIzTEqRCIK6jlIXHbxtskIl5HsduEv2c5wWk1D83OlOvZ&#10;9+pIY+wCW8gWBhRxHVzHjYW316eLW1AxITvsA5OFb4qwrk5PSixcmHhDx21qlIRwLNBCm9JQaB3r&#10;ljzGRRiIRduH0WMSODbajThJuO/10pgb7bFj+dDiQA8t1V/bg7fw/rz//LgyL82jvx6mMBvNfqWt&#10;PT+b7+9AJZrTnxl+60t1qKTTLhzYRdULzsUoJ7sEJfIyz4XYCWGyFeiq1P8HVD8AAAD//wMAUEsB&#10;Ai0AFAAGAAgAAAAhALaDOJL+AAAA4QEAABMAAAAAAAAAAAAAAAAAAAAAAFtDb250ZW50X1R5cGVz&#10;XS54bWxQSwECLQAUAAYACAAAACEAOP0h/9YAAACUAQAACwAAAAAAAAAAAAAAAAAvAQAAX3JlbHMv&#10;LnJlbHNQSwECLQAUAAYACAAAACEAH8rVOfQBAADOAwAADgAAAAAAAAAAAAAAAAAuAgAAZHJzL2Uy&#10;b0RvYy54bWxQSwECLQAUAAYACAAAACEAtG1Uz9oAAAAIAQAADwAAAAAAAAAAAAAAAABOBAAAZHJz&#10;L2Rvd25yZXYueG1sUEsFBgAAAAAEAAQA8wAAAFUFAAAAAA==&#10;" filled="f" stroked="f">
                      <v:textbox>
                        <w:txbxContent>
                          <w:p w14:paraId="1D4F973A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288B4E75" w14:textId="77777777" w:rsidTr="00A34162">
        <w:trPr>
          <w:trHeight w:val="440"/>
        </w:trPr>
        <w:tc>
          <w:tcPr>
            <w:tcW w:w="1975" w:type="dxa"/>
          </w:tcPr>
          <w:p w14:paraId="50F67290" w14:textId="39345232" w:rsidR="0029669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Designation</w:t>
            </w:r>
          </w:p>
        </w:tc>
        <w:tc>
          <w:tcPr>
            <w:tcW w:w="5400" w:type="dxa"/>
          </w:tcPr>
          <w:p w14:paraId="1995E484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7369EB2" wp14:editId="02B243E2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2339</wp:posOffset>
                      </wp:positionV>
                      <wp:extent cx="1752600" cy="459740"/>
                      <wp:effectExtent l="0" t="0" r="0" b="0"/>
                      <wp:wrapNone/>
                      <wp:docPr id="13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EC30382" w14:textId="1F77605C" w:rsidR="008B0152" w:rsidRPr="006F5B31" w:rsidRDefault="00663C0C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Assistant </w:t>
                                  </w:r>
                                  <w:r w:rsidR="00B04B48"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Director - I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69EB2" id="Text Box 4" o:spid="_x0000_s1028" type="#_x0000_t202" style="position:absolute;margin-left:.85pt;margin-top:.2pt;width:138pt;height:36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tzq9QEAAM4DAAAOAAAAZHJzL2Uyb0RvYy54bWysU9uO0zAQfUfiHyy/06Sl3bJR09Wyq0VI&#10;y4K0ywdMHaexSDxm7DYpX8/YaUuBN8SL5bn4zJkz49XN0LVir8kbtKWcTnIptFVYGbst5deXhzfv&#10;pPABbAUtWl3Kg/byZv361ap3hZ5hg22lSTCI9UXvStmE4Ios86rRHfgJOm05WCN1ENikbVYR9Ize&#10;tdksz6+yHqlyhEp7z977MSjXCb+utQqf69rrINpSMreQTkrnJp7ZegXFlsA1Rh1pwD+w6MBYLnqG&#10;uocAYkfmL6jOKEKPdZgo7DKsa6N06oG7meZ/dPPcgNOpFxbHu7NM/v/Bqqf9FxKm4tm9lcJCxzN6&#10;0UMQ73EQ8yhP73zBWc+O88LAbk5NrXr3iOqbFxbvGrBbfUuEfaOhYnrT+DK7eDri+Aiy6T9hxWVg&#10;FzABDTV1UTtWQzA6j+lwHk2komLJ5WJ2lXNIcWy+uF7O0+wyKE6vHfnwQWMn4qWUxKNP6LB/9CGy&#10;geKUEotZfDBtm8bf2t8cnBg9iX0kPFIPw2ZIOs1OomywOnA7hONS8SfgS4P0Q4qeF6qU/vsOSEvR&#10;frQsyfV0zpxFSMZ8sZyxQZeRzWUErGKoUgYpxutdGLd258hsG640DsHiLctYm9Rh1HtkdaTPS5Ma&#10;Py543MpLO2X9+obrnwAAAP//AwBQSwMEFAAGAAgAAAAhABdIcvDYAAAABQEAAA8AAABkcnMvZG93&#10;bnJldi54bWxMjsFOwzAQRO9I/IO1SNyoTVRICXEqBOIKokCl3rbxNomI11HsNuHvWU5wfJrRzCvX&#10;s+/VicbYBbZwvTCgiOvgOm4sfLw/X61AxYTssA9MFr4pwro6PyuxcGHiNzptUqNkhGOBFtqUhkLr&#10;WLfkMS7CQCzZIYwek+DYaDfiJOO+15kxt9pjx/LQ4kCPLdVfm6O38Ply2G2X5rV58jfDFGaj2d9p&#10;ay8v5od7UInm9FeGX31Rh0qc9uHILqpeOJeihSUoCbM8F9xbyLMV6KrU/+2rHwAAAP//AwBQSwEC&#10;LQAUAAYACAAAACEAtoM4kv4AAADhAQAAEwAAAAAAAAAAAAAAAAAAAAAAW0NvbnRlbnRfVHlwZXNd&#10;LnhtbFBLAQItABQABgAIAAAAIQA4/SH/1gAAAJQBAAALAAAAAAAAAAAAAAAAAC8BAABfcmVscy8u&#10;cmVsc1BLAQItABQABgAIAAAAIQDustzq9QEAAM4DAAAOAAAAAAAAAAAAAAAAAC4CAABkcnMvZTJv&#10;RG9jLnhtbFBLAQItABQABgAIAAAAIQAXSHLw2AAAAAUBAAAPAAAAAAAAAAAAAAAAAE8EAABkcnMv&#10;ZG93bnJldi54bWxQSwUGAAAAAAQABADzAAAAVAUAAAAA&#10;" filled="f" stroked="f">
                      <v:textbox>
                        <w:txbxContent>
                          <w:p w14:paraId="0EC30382" w14:textId="1F77605C" w:rsidR="008B0152" w:rsidRPr="006F5B31" w:rsidRDefault="00663C0C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Assistant </w:t>
                            </w:r>
                            <w:r w:rsidR="00B04B48"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Director - I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266C6C8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92AB7A" wp14:editId="1BC930D4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26670</wp:posOffset>
                      </wp:positionV>
                      <wp:extent cx="1828800" cy="459740"/>
                      <wp:effectExtent l="0" t="4445" r="0" b="2540"/>
                      <wp:wrapNone/>
                      <wp:docPr id="12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9FDFC3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92AB7A" id="Text Box 5" o:spid="_x0000_s1029" type="#_x0000_t202" style="position:absolute;margin-left:-5.2pt;margin-top:2.1pt;width:2in;height:3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8Nd9QEAAM4DAAAOAAAAZHJzL2Uyb0RvYy54bWysU9uO0zAQfUfiHyy/06SlZbtR09Wyq0VI&#10;y4K0ywdMHaexSDxm7DYpX8/YaUuBN8SL5bn4zJkz49XN0LVir8kbtKWcTnIptFVYGbst5deXhzdL&#10;KXwAW0GLVpfyoL28Wb9+tepdoWfYYFtpEgxifdG7UjYhuCLLvGp0B36CTlsO1kgdBDZpm1UEPaN3&#10;bTbL83dZj1Q5QqW9Z+/9GJTrhF/XWoXPde11EG0pmVtIJ6VzE89svYJiS+Aao4404B9YdGAsFz1D&#10;3UMAsSPzF1RnFKHHOkwUdhnWtVE69cDdTPM/unluwOnUC4vj3Vkm//9g1dP+CwlT8exmUljoeEYv&#10;egjiPQ5iEeXpnS8469lxXhjYzampVe8eUX3zwuJdA3arb4mwbzRUTG8aX2YXT0ccH0E2/SesuAzs&#10;AiagoaYuasdqCEbnMR3Oo4lUVCy5nC2XOYcUx+aL66t5ml0Gxem1Ix8+aOxEvJSSePQJHfaPPkQ2&#10;UJxSYjGLD6Zt0/hb+5uDE6MnsY+ER+ph2AxJp7cnUTZYHbgdwnGp+BPwpUH6IUXPC1VK/30HpKVo&#10;P1qW5Ho6Z84iJGO+uJqxQZeRzWUErGKoUgYpxutdGLd258hsG640DsHiLctYm9Rh1HtkdaTPS5Ma&#10;Py543MpLO2X9+obrnwAAAP//AwBQSwMEFAAGAAgAAAAhAGMOP33dAAAACAEAAA8AAABkcnMvZG93&#10;bnJldi54bWxMj8FOwzAQRO9I/IO1SNxau1FIIGRTVUVcQZQWiZsbb5OIeB3FbhP+HnOC42hGM2/K&#10;9Wx7caHRd44RVksFgrh2puMGYf/+vLgH4YNmo3vHhPBNHtbV9VWpC+MmfqPLLjQilrAvNEIbwlBI&#10;6euWrPZLNxBH7+RGq0OUYyPNqKdYbnuZKJVJqzuOC60eaNtS/bU7W4TDy+nzI1WvzZO9GyY3K8n2&#10;QSLe3sybRxCB5vAXhl/8iA5VZDq6MxsveoTFSqUxipAmIKKf5HkG4oiQZxnIqpT/D1Q/AAAA//8D&#10;AFBLAQItABQABgAIAAAAIQC2gziS/gAAAOEBAAATAAAAAAAAAAAAAAAAAAAAAABbQ29udGVudF9U&#10;eXBlc10ueG1sUEsBAi0AFAAGAAgAAAAhADj9If/WAAAAlAEAAAsAAAAAAAAAAAAAAAAALwEAAF9y&#10;ZWxzLy5yZWxzUEsBAi0AFAAGAAgAAAAhALgTw131AQAAzgMAAA4AAAAAAAAAAAAAAAAALgIAAGRy&#10;cy9lMm9Eb2MueG1sUEsBAi0AFAAGAAgAAAAhAGMOP33dAAAACAEAAA8AAAAAAAAAAAAAAAAATwQA&#10;AGRycy9kb3ducmV2LnhtbFBLBQYAAAAABAAEAPMAAABZBQAAAAA=&#10;" filled="f" stroked="f">
                      <v:textbox>
                        <w:txbxContent>
                          <w:p w14:paraId="09FDFC3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4488B607" w14:textId="77777777" w:rsidTr="00A34162">
        <w:trPr>
          <w:trHeight w:val="800"/>
        </w:trPr>
        <w:tc>
          <w:tcPr>
            <w:tcW w:w="1975" w:type="dxa"/>
          </w:tcPr>
          <w:p w14:paraId="034D9DD3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Workplace address</w:t>
            </w:r>
          </w:p>
          <w:p w14:paraId="133CD4AE" w14:textId="1F051AF0" w:rsidR="00B04B48" w:rsidRPr="00871A6B" w:rsidRDefault="00B04B48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1FB7C48B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62EFC3" wp14:editId="7E15A9FC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514</wp:posOffset>
                      </wp:positionV>
                      <wp:extent cx="2729263" cy="459740"/>
                      <wp:effectExtent l="0" t="0" r="0" b="0"/>
                      <wp:wrapNone/>
                      <wp:docPr id="11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29263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0C4E7EA" w14:textId="15CA3AE0" w:rsidR="008B0152" w:rsidRPr="006F5B31" w:rsidRDefault="00B04B48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Sri Lanka Export Development Board,</w:t>
                                  </w:r>
                                </w:p>
                                <w:p w14:paraId="0A416218" w14:textId="1F5796D8" w:rsidR="00B04B48" w:rsidRPr="006F5B31" w:rsidRDefault="00B04B48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No 42, </w:t>
                                  </w:r>
                                  <w:proofErr w:type="spellStart"/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Nawam</w:t>
                                  </w:r>
                                  <w:proofErr w:type="spellEnd"/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 Mawatha, Colombo 02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62EFC3" id="Text Box 6" o:spid="_x0000_s1030" type="#_x0000_t202" style="position:absolute;margin-left:-.1pt;margin-top:.45pt;width:214.9pt;height:36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2z+9gEAAM4DAAAOAAAAZHJzL2Uyb0RvYy54bWysU9uO0zAQfUfiHyy/07Sh26VR09Wyq0VI&#10;y4K0ywdMHaexSDxm7DYpX8/YaUuBN8SL5bn4zJkz49XN0LVir8kbtKWcTaZSaKuwMnZbyq8vD2/e&#10;SeED2ApatLqUB+3lzfr1q1XvCp1jg22lSTCI9UXvStmE4Ios86rRHfgJOm05WCN1ENikbVYR9Ize&#10;tVk+nS6yHqlyhEp7z977MSjXCb+utQqf69rrINpSMreQTkrnJp7ZegXFlsA1Rh1pwD+w6MBYLnqG&#10;uocAYkfmL6jOKEKPdZgo7DKsa6N06oG7mU3/6Oa5AadTLyyOd2eZ/P+DVU/7LyRMxbObSWGh4xm9&#10;6CGI9ziIRZSnd77grGfHeWFgN6emVr17RPXNC4t3DditviXCvtFQMb1ZfJldPB1xfATZ9J+w4jKw&#10;C5iAhpq6qB2rIRidx3Q4jyZSUezMr/NlvngrheLY/Gp5PU+zy6A4vXbkwweNnYiXUhKPPqHD/tGH&#10;yAaKU0osZvHBtG0af2t/c3Bi9CT2kfBIPQybIek0P4mywerA7RCOS8WfgC8N0g8pel6oUvrvOyAt&#10;RfvRsiTL2Zw5i5CM+dV1zgZdRjaXEbCKoUoZpBivd2Hc2p0js2240jgEi7csY21Sh1HvkdWRPi9N&#10;avy44HErL+2U9esbrn8CAAD//wMAUEsDBBQABgAIAAAAIQBmXrFJ2wAAAAUBAAAPAAAAZHJzL2Rv&#10;d25yZXYueG1sTI7BTsMwEETvSPyDtUjcWpu0FBKyqSoQV1BbWombG2+TqPE6it0m/D3mRI+jGb15&#10;+XK0rbhQ7xvHCA9TBYK4dKbhCuFr+z55BuGDZqNbx4TwQx6Wxe1NrjPjBl7TZRMqESHsM41Qh9Bl&#10;UvqyJqv91HXEsTu63uoQY19J0+shwm0rE6UW0uqG40OtO3qtqTxtzhZh93H83s/VZ/VmH7vBjUqy&#10;TSXi/d24egERaAz/Y/jTj+pQRKeDO7PxokWYJHGIkIKI5TxJFyAOCE+zGcgil9f2xS8AAAD//wMA&#10;UEsBAi0AFAAGAAgAAAAhALaDOJL+AAAA4QEAABMAAAAAAAAAAAAAAAAAAAAAAFtDb250ZW50X1R5&#10;cGVzXS54bWxQSwECLQAUAAYACAAAACEAOP0h/9YAAACUAQAACwAAAAAAAAAAAAAAAAAvAQAAX3Jl&#10;bHMvLnJlbHNQSwECLQAUAAYACAAAACEAVAds/vYBAADOAwAADgAAAAAAAAAAAAAAAAAuAgAAZHJz&#10;L2Uyb0RvYy54bWxQSwECLQAUAAYACAAAACEAZl6xSdsAAAAFAQAADwAAAAAAAAAAAAAAAABQBAAA&#10;ZHJzL2Rvd25yZXYueG1sUEsFBgAAAAAEAAQA8wAAAFgFAAAAAA==&#10;" filled="f" stroked="f">
                      <v:textbox>
                        <w:txbxContent>
                          <w:p w14:paraId="50C4E7EA" w14:textId="15CA3AE0" w:rsidR="008B0152" w:rsidRPr="006F5B31" w:rsidRDefault="00B04B48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Sri Lanka Export Development Board,</w:t>
                            </w:r>
                          </w:p>
                          <w:p w14:paraId="0A416218" w14:textId="1F5796D8" w:rsidR="00B04B48" w:rsidRPr="006F5B31" w:rsidRDefault="00B04B48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No 42, </w:t>
                            </w:r>
                            <w:proofErr w:type="spellStart"/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Nawam</w:t>
                            </w:r>
                            <w:proofErr w:type="spellEnd"/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 Mawatha, Colombo 02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67FBDE3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DD23D32" wp14:editId="358299BB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33655</wp:posOffset>
                      </wp:positionV>
                      <wp:extent cx="1760220" cy="459740"/>
                      <wp:effectExtent l="635" t="3810" r="1270" b="3175"/>
                      <wp:wrapNone/>
                      <wp:docPr id="10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8E3499C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D23D32" id="Text Box 7" o:spid="_x0000_s1031" type="#_x0000_t202" style="position:absolute;margin-left:-.65pt;margin-top:2.65pt;width:138.6pt;height:36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vKd9AEAAM4DAAAOAAAAZHJzL2Uyb0RvYy54bWysU9tu2zAMfR+wfxD0vjgJkmY14hRdiw4D&#10;ugvQ7gNoWY6F2aJGKbGzrx8lJ1m2vhV7ESSROjznkFrfDF0r9pq8QVvI2WQqhbYKK2O3hfz+/PDu&#10;vRQ+gK2gRasLedBe3mzevln3LtdzbLCtNAkGsT7vXSGbEFyeZV41ugM/QactB2ukDgIfaZtVBD2j&#10;d202n06vsh6pcoRKe8+392NQbhJ+XWsVvta110G0hWRuIa2U1jKu2WYN+ZbANUYdacArWHRgLBc9&#10;Q91DALEj8wKqM4rQYx0mCrsM69oonTSwmtn0HzVPDTidtLA53p1t8v8PVn3ZfyNhKu4d22Oh4x49&#10;6yGIDziIVbSndz7nrCfHeWHga05NUr17RPXDC4t3DditviXCvtFQMb1ZfJldPB1xfAQp+89YcRnY&#10;BUxAQ01d9I7dEIzOPA7n1kQqKpZcXU3ncw4pji2W16tF6l0G+em1Ix8+auxE3BSSuPUJHfaPPkQ2&#10;kJ9SYjGLD6ZtU/tb+9cFJ8abxD4SHqmHoRyST8uTKSVWB5ZDOA4VfwLeNEi/pOh5oArpf+6AtBTt&#10;J8uWXM8WzFmEdFgsV1EMXUbKywhYxVCFDFKM27swTu3Okdk2XGlsgsVbtrE2SWH0e2R1pM9Dk4Qf&#10;BzxO5eU5Zf35hpvfAAAA//8DAFBLAwQUAAYACAAAACEA8LtZhdwAAAAHAQAADwAAAGRycy9kb3du&#10;cmV2LnhtbEyOwU7DMBBE70j8g7VI3FqnhRAasqkQiCuohVbi5sbbJCJeR7HbhL9nOcFpNJrRzCvW&#10;k+vUmYbQekZYzBNQxJW3LdcIH+8vs3tQIRq2pvNMCN8UYF1eXhQmt37kDZ23sVYywiE3CE2Mfa51&#10;qBpyJsx9TyzZ0Q/ORLFDre1gRhl3nV4myZ12pmV5aExPTw1VX9uTQ9i9Hj/3t8lb/ezSfvRTotmt&#10;NOL11fT4ACrSFP/K8Isv6FAK08Gf2AbVIcwWN9JESEUkXmbpCtQBIcsy0GWh//OXPwAAAP//AwBQ&#10;SwECLQAUAAYACAAAACEAtoM4kv4AAADhAQAAEwAAAAAAAAAAAAAAAAAAAAAAW0NvbnRlbnRfVHlw&#10;ZXNdLnhtbFBLAQItABQABgAIAAAAIQA4/SH/1gAAAJQBAAALAAAAAAAAAAAAAAAAAC8BAABfcmVs&#10;cy8ucmVsc1BLAQItABQABgAIAAAAIQCbsvKd9AEAAM4DAAAOAAAAAAAAAAAAAAAAAC4CAABkcnMv&#10;ZTJvRG9jLnhtbFBLAQItABQABgAIAAAAIQDwu1mF3AAAAAcBAAAPAAAAAAAAAAAAAAAAAE4EAABk&#10;cnMvZG93bnJldi54bWxQSwUGAAAAAAQABADzAAAAVwUAAAAA&#10;" filled="f" stroked="f">
                      <v:textbox>
                        <w:txbxContent>
                          <w:p w14:paraId="38E3499C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12765A04" w14:textId="77777777" w:rsidTr="00A34162">
        <w:trPr>
          <w:trHeight w:val="3842"/>
        </w:trPr>
        <w:tc>
          <w:tcPr>
            <w:tcW w:w="1975" w:type="dxa"/>
          </w:tcPr>
          <w:p w14:paraId="4BBC0069" w14:textId="553A5E3A" w:rsidR="006019C0" w:rsidRPr="00871A6B" w:rsidRDefault="00477537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E506A6E" wp14:editId="7F40E029">
                      <wp:simplePos x="0" y="0"/>
                      <wp:positionH relativeFrom="column">
                        <wp:posOffset>1024678</wp:posOffset>
                      </wp:positionH>
                      <wp:positionV relativeFrom="paragraph">
                        <wp:posOffset>1270</wp:posOffset>
                      </wp:positionV>
                      <wp:extent cx="3592195" cy="2379133"/>
                      <wp:effectExtent l="0" t="0" r="0" b="2540"/>
                      <wp:wrapNone/>
                      <wp:docPr id="9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92195" cy="23791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6671473" w14:textId="14A79189" w:rsidR="008B0152" w:rsidRPr="006F5B31" w:rsidRDefault="00477537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Degree in Statistics &amp; Computer Sciences, University of Sabaragamuwa</w:t>
                                  </w:r>
                                </w:p>
                                <w:p w14:paraId="7B86F7D4" w14:textId="64CC08F2" w:rsidR="00296690" w:rsidRDefault="00296690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Post Graduate Diploma in Information Technology University of Sabaragamuwa</w:t>
                                  </w:r>
                                </w:p>
                                <w:p w14:paraId="02801A70" w14:textId="2C4B5CB4" w:rsidR="006F5B31" w:rsidRDefault="006F5B31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Certificate in PHP and </w:t>
                                  </w:r>
                                  <w:proofErr w:type="spellStart"/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MySql</w:t>
                                  </w:r>
                                  <w:proofErr w:type="spellEnd"/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, Sri Lanka Institute of Information Technology.</w:t>
                                  </w:r>
                                  <w:r w:rsidR="00A34162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 (SLIIT)</w:t>
                                  </w:r>
                                </w:p>
                                <w:p w14:paraId="28D3B14B" w14:textId="7C952463" w:rsidR="00A34162" w:rsidRPr="006F5B31" w:rsidRDefault="00A34162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Certificate in Web Development, Sri Lanka Institute of Information Technology. (SLIIT)</w:t>
                                  </w:r>
                                </w:p>
                                <w:p w14:paraId="58DBB8A4" w14:textId="77777777" w:rsidR="00477537" w:rsidRPr="006F5B31" w:rsidRDefault="00477537" w:rsidP="006019C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Certificate of Creating Quality E-commerce Content conduct by SME</w:t>
                                  </w:r>
                                </w:p>
                                <w:p w14:paraId="109245C5" w14:textId="2970BB3E" w:rsidR="006F5B31" w:rsidRPr="006F5B31" w:rsidRDefault="00477537" w:rsidP="006F5B31">
                                  <w:pPr>
                                    <w:pStyle w:val="ListParagraph"/>
                                    <w:rPr>
                                      <w:rFonts w:ascii="CMR10" w:hAnsi="CMR10"/>
                                      <w:color w:val="0000FF" w:themeColor="hyperlink"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Certificate Verification Link - </w:t>
                                  </w:r>
                                  <w:hyperlink r:id="rId7" w:history="1">
                                    <w:r w:rsidR="00296690" w:rsidRPr="006F5B31">
                                      <w:rPr>
                                        <w:rStyle w:val="Hyperlink"/>
                                        <w:rFonts w:ascii="CMR10" w:hAnsi="CMR10"/>
                                        <w:sz w:val="22"/>
                                        <w:szCs w:val="22"/>
                                      </w:rPr>
                                      <w:t>https://learning.intracen.org/verify/?q=s8YMTJ75uD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506A6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32" type="#_x0000_t202" style="position:absolute;margin-left:80.7pt;margin-top:.1pt;width:282.85pt;height:187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cbJ9wEAAM4DAAAOAAAAZHJzL2Uyb0RvYy54bWysU21v0zAQ/o7Ef7D8naZJ222Jmk5j0xDS&#10;GEgbP8BxnMYi8Zmz26T8es5OWwp8Q3yxfC9+7rnnzuvbse/YXqHTYEqezuacKSOh1mZb8q+vj+9u&#10;OHNemFp0YFTJD8rx283bN+vBFiqDFrpaISMQ44rBlrz13hZJ4mSreuFmYJWhYAPYC08mbpMaxUDo&#10;fZdk8/lVMgDWFkEq58j7MAX5JuI3jZL+c9M45VlXcuLm44nxrMKZbNai2KKwrZZHGuIfWPRCGyp6&#10;hnoQXrAd6r+gei0RHDR+JqFPoGm0VLEH6iad/9HNSyusir2QOM6eZXL/D1Y+778g03XJc86M6GlE&#10;r2r07D2M7CaoM1hXUNKLpTQ/kpumHDt19gnkN8cM3LfCbNUdIgytEjWxS8PL5OLphOMCSDV8gprK&#10;iJ2HCDQ22AfpSAxG6DSlw3kygYok52KVZ2m+4kxSLFtc5+liEWuI4vTcovMfFPQsXEqONPoIL/ZP&#10;zgc6ojilhGoGHnXXxfF35jcHJQZPpB8YT9z9WI1Rp6uTKhXUB+oHYVoq+gR0aQF/cDbQQpXcfd8J&#10;VJx1Hw1pkqfLZdjAaCxX1xkZeBmpLiPCSIIquedsut77aWt3FvW2pUrTFAzckY6Njh0GwSdWR/q0&#10;NLHx44KHrby0Y9avb7j5CQAA//8DAFBLAwQUAAYACAAAACEAfsnpw9wAAAAIAQAADwAAAGRycy9k&#10;b3ducmV2LnhtbEyPwU7DMBBE70j8g7VI3KidEJo2xKkQiCuoBSpxc+NtEhGvo9htwt+znOA4mtHM&#10;m3Izu16ccQydJw3JQoFAqr3tqNHw/vZ8swIRoiFrek+o4RsDbKrLi9IU1k+0xfMuNoJLKBRGQxvj&#10;UEgZ6hadCQs/ILF39KMzkeXYSDuaictdL1OlltKZjnihNQM+tlh/7U5Ow8fL8XOfqdfmyd0Nk5+V&#10;JLeWWl9fzQ/3ICLO8S8Mv/iMDhUzHfyJbBA962WScVRDCoLtPM0TEAcNt3m2BlmV8v+B6gcAAP//&#10;AwBQSwECLQAUAAYACAAAACEAtoM4kv4AAADhAQAAEwAAAAAAAAAAAAAAAAAAAAAAW0NvbnRlbnRf&#10;VHlwZXNdLnhtbFBLAQItABQABgAIAAAAIQA4/SH/1gAAAJQBAAALAAAAAAAAAAAAAAAAAC8BAABf&#10;cmVscy8ucmVsc1BLAQItABQABgAIAAAAIQCmMcbJ9wEAAM4DAAAOAAAAAAAAAAAAAAAAAC4CAABk&#10;cnMvZTJvRG9jLnhtbFBLAQItABQABgAIAAAAIQB+yenD3AAAAAgBAAAPAAAAAAAAAAAAAAAAAFEE&#10;AABkcnMvZG93bnJldi54bWxQSwUGAAAAAAQABADzAAAAWgUAAAAA&#10;" filled="f" stroked="f">
                      <v:textbox>
                        <w:txbxContent>
                          <w:p w14:paraId="46671473" w14:textId="14A79189" w:rsidR="008B0152" w:rsidRPr="006F5B31" w:rsidRDefault="00477537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Degree in Statistics &amp; Computer Sciences, University of Sabaragamuwa</w:t>
                            </w:r>
                          </w:p>
                          <w:p w14:paraId="7B86F7D4" w14:textId="64CC08F2" w:rsidR="00296690" w:rsidRDefault="00296690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Post Graduate Diploma in Information Technology University of Sabaragamuwa</w:t>
                            </w:r>
                          </w:p>
                          <w:p w14:paraId="02801A70" w14:textId="2C4B5CB4" w:rsidR="006F5B31" w:rsidRDefault="006F5B31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Certificate in PHP and MySql, Sri Lanka Institute of Information Technology.</w:t>
                            </w:r>
                            <w:r w:rsidR="00A34162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 (SLIIT)</w:t>
                            </w:r>
                          </w:p>
                          <w:p w14:paraId="28D3B14B" w14:textId="7C952463" w:rsidR="00A34162" w:rsidRPr="006F5B31" w:rsidRDefault="00A34162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Certificate in Web Development, Sri Lanka Institute of Information Technology. (SLIIT)</w:t>
                            </w:r>
                          </w:p>
                          <w:p w14:paraId="58DBB8A4" w14:textId="77777777" w:rsidR="00477537" w:rsidRPr="006F5B31" w:rsidRDefault="00477537" w:rsidP="006019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Certificate of Creating Quality E-commerce Content conduct by SME</w:t>
                            </w:r>
                          </w:p>
                          <w:p w14:paraId="109245C5" w14:textId="2970BB3E" w:rsidR="006F5B31" w:rsidRPr="006F5B31" w:rsidRDefault="00477537" w:rsidP="006F5B31">
                            <w:pPr>
                              <w:pStyle w:val="ListParagraph"/>
                              <w:rPr>
                                <w:rFonts w:ascii="CMR10" w:hAnsi="CMR10"/>
                                <w:color w:val="0000FF" w:themeColor="hyperlink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Certificate Verification Link - </w:t>
                            </w:r>
                            <w:hyperlink r:id="rId8" w:history="1">
                              <w:r w:rsidR="00296690" w:rsidRPr="006F5B31">
                                <w:rPr>
                                  <w:rStyle w:val="Hyperlink"/>
                                  <w:rFonts w:ascii="CMR10" w:hAnsi="CMR10"/>
                                  <w:sz w:val="22"/>
                                  <w:szCs w:val="22"/>
                                </w:rPr>
                                <w:t>https://learning.intracen.org/verify/?q=s8YMTJ75uD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19C0" w:rsidRPr="00871A6B">
              <w:rPr>
                <w:rFonts w:ascii="CMR10" w:hAnsi="CMR10" w:cs="CMR10"/>
                <w:sz w:val="22"/>
                <w:szCs w:val="22"/>
                <w:lang w:bidi="ta-IN"/>
              </w:rPr>
              <w:t>Academic/</w:t>
            </w:r>
          </w:p>
          <w:p w14:paraId="06689C2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professional/</w:t>
            </w:r>
          </w:p>
          <w:p w14:paraId="763A6B9C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qualifications</w:t>
            </w:r>
          </w:p>
          <w:p w14:paraId="3A3F46C5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and</w:t>
            </w:r>
          </w:p>
          <w:p w14:paraId="288ABA3A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memberships</w:t>
            </w:r>
          </w:p>
          <w:p w14:paraId="6D17018F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26A3B786" w14:textId="1F352788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1375" w:type="dxa"/>
          </w:tcPr>
          <w:p w14:paraId="71C44ACC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4FB556C" wp14:editId="1908F77D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62230</wp:posOffset>
                      </wp:positionV>
                      <wp:extent cx="1760220" cy="911225"/>
                      <wp:effectExtent l="1905" t="0" r="0" b="0"/>
                      <wp:wrapNone/>
                      <wp:docPr id="8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911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BABCB00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FB556C" id="Text Box 9" o:spid="_x0000_s1033" type="#_x0000_t202" style="position:absolute;margin-left:.2pt;margin-top:4.9pt;width:138.6pt;height:7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1LM9AEAAM0DAAAOAAAAZHJzL2Uyb0RvYy54bWysU9tu2zAMfR+wfxD0vjg20mYx4hRdiw4D&#10;ugvQ7gMYWY6F2aJGKbG7rx8lJ1m2vQ17ESSROjznkFrfjH0nDpq8QVvJfDaXQluFtbG7Sn59fnjz&#10;VgofwNbQodWVfNFe3mxev1oPrtQFttjVmgSDWF8OrpJtCK7MMq9a3YOfodOWgw1SD4GPtMtqgoHR&#10;+y4r5vPrbECqHaHS3vPt/RSUm4TfNFqFz03jdRBdJZlbSCuldRvXbLOGckfgWqOONOAfWPRgLBc9&#10;Q91DALEn8xdUbxShxybMFPYZNo1ROmlgNfn8DzVPLTidtLA53p1t8v8PVn06fCFh6kpyoyz03KJn&#10;PQbxDkexiu4Mzpec9OQ4LYx8zV1OSr17RPXNC4t3LdidviXCodVQM7s8vswunk44PoJsh49YcxnY&#10;B0xAY0N9tI7NEIzOXXo5dyZSUbHk8npeFBxSHFvleVFcpRJQnl478uG9xl7ETSWJO5/Q4fDoQ2QD&#10;5SklFrP4YLoudb+zv11wYrxJ7CPhiXoYt2OyaXkyZYv1C8shnGaK/wBvWqQfUgw8T5X03/dAWoru&#10;g2VLVvliEQcwHRZXyyiGLiPbywhYxVCVDFJM27swDe3ekdm1XGlqgsVbtrExSWH0e2J1pM8zk4Qf&#10;5zsO5eU5Zf36hZufAAAA//8DAFBLAwQUAAYACAAAACEALQCZiNkAAAAGAQAADwAAAGRycy9kb3du&#10;cmV2LnhtbEyOTU/DMBBE70j8B2uRuNE1/aQhToVAXEEUWombG2+TiHgdxW4T/j3LCY6jeZp5+Wb0&#10;rTpTH5vABm4nGhRxGVzDlYGP9+ebO1AxWXa2DUwGvinCpri8yG3mwsBvdN6mSskIx8waqFPqMsRY&#10;1uRtnISOWLpj6L1NEvsKXW8HGfctTrVeorcNy0NtO3qsqfzanryB3cvxcz/Xr9WTX3RDGDWyX6Mx&#10;11fjwz2oRGP6g+FXX9ShEKdDOLGLqjUwF87AWvSlnK5WS1AHoRazGWCR43/94gcAAP//AwBQSwEC&#10;LQAUAAYACAAAACEAtoM4kv4AAADhAQAAEwAAAAAAAAAAAAAAAAAAAAAAW0NvbnRlbnRfVHlwZXNd&#10;LnhtbFBLAQItABQABgAIAAAAIQA4/SH/1gAAAJQBAAALAAAAAAAAAAAAAAAAAC8BAABfcmVscy8u&#10;cmVsc1BLAQItABQABgAIAAAAIQD7G1LM9AEAAM0DAAAOAAAAAAAAAAAAAAAAAC4CAABkcnMvZTJv&#10;RG9jLnhtbFBLAQItABQABgAIAAAAIQAtAJmI2QAAAAYBAAAPAAAAAAAAAAAAAAAAAE4EAABkcnMv&#10;ZG93bnJldi54bWxQSwUGAAAAAAQABADzAAAAVAUAAAAA&#10;" filled="f" stroked="f">
                      <v:textbox>
                        <w:txbxContent>
                          <w:p w14:paraId="3BABCB00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3BBF2F12" w14:textId="77777777" w:rsidTr="00A34162">
        <w:trPr>
          <w:trHeight w:val="2609"/>
        </w:trPr>
        <w:tc>
          <w:tcPr>
            <w:tcW w:w="1975" w:type="dxa"/>
          </w:tcPr>
          <w:p w14:paraId="61680020" w14:textId="1977B234" w:rsidR="006019C0" w:rsidRPr="00871A6B" w:rsidRDefault="00A34162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80B356E" wp14:editId="3DBC725F">
                      <wp:simplePos x="0" y="0"/>
                      <wp:positionH relativeFrom="column">
                        <wp:posOffset>1020445</wp:posOffset>
                      </wp:positionH>
                      <wp:positionV relativeFrom="paragraph">
                        <wp:posOffset>10372</wp:posOffset>
                      </wp:positionV>
                      <wp:extent cx="3584575" cy="1619885"/>
                      <wp:effectExtent l="0" t="0" r="0" b="0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84575" cy="16198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B75FA46" w14:textId="1B5A2251" w:rsidR="008B0152" w:rsidRPr="006F5B31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Assistant Director - Information Technology Export Development Board</w:t>
                                  </w:r>
                                </w:p>
                                <w:p w14:paraId="201A6BA3" w14:textId="706A38E2" w:rsidR="00296690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3 years’ experience in managing E-Commerce and Software Development</w:t>
                                  </w:r>
                                </w:p>
                                <w:p w14:paraId="36152333" w14:textId="0CB89B71" w:rsidR="00A34162" w:rsidRDefault="00A34162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04 years’ experience in supervising projects at tertiary</w:t>
                                  </w:r>
                                </w:p>
                                <w:p w14:paraId="1FECC97D" w14:textId="21B58E61" w:rsidR="006F5B31" w:rsidRPr="006F5B31" w:rsidRDefault="006F5B31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7 </w:t>
                                  </w:r>
                                  <w:r w:rsidR="00A34162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years’ experience</w:t>
                                  </w:r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 of Software Development</w:t>
                                  </w:r>
                                </w:p>
                                <w:p w14:paraId="1FB3B2C1" w14:textId="5A389714" w:rsidR="00296690" w:rsidRPr="006F5B31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12 years’ experience in implementing IT Projec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0B356E" id="Text Box 10" o:spid="_x0000_s1034" type="#_x0000_t202" style="position:absolute;margin-left:80.35pt;margin-top:.8pt;width:282.25pt;height:127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RU+9wEAAM8DAAAOAAAAZHJzL2Uyb0RvYy54bWysU8Fu2zAMvQ/YPwi6L46zpE2NOEXXosOA&#10;rhvQ7gMYWY6F2aJGKbGzrx8lp2m23YZdBImkH997pFfXQ9eKvSZv0JYyn0yl0FZhZey2lN+e798t&#10;pfABbAUtWl3Kg/byev32zap3hZ5hg22lSTCI9UXvStmE4Ios86rRHfgJOm05WSN1EPhJ26wi6Bm9&#10;a7PZdHqR9UiVI1Tae47ejUm5Tvh1rVX4UtdeB9GWkrmFdFI6N/HM1isotgSuMepIA/6BRQfGctMT&#10;1B0EEDsyf0F1RhF6rMNEYZdhXRulkwZWk0//UPPUgNNJC5vj3ckm//9g1eP+KwlTlfJSCgsdj+hZ&#10;D0F8wEHkyZ7e+YKrnhzXhYHjPOYk1bsHVN+9sHjbgN3qGyLsGw0V08ujsdnZp3EgvvARZNN/xor7&#10;wC5gAhpq6qJ37IZgdB7T4TSayEVx8P1iOV9cLqRQnMsv8qvlcpF6QPHyuSMfPmrsRLyUknj2CR72&#10;Dz5EOlC8lMRuFu9N26b5t/a3ABfGSKIfGY/cw7AZklHL2Deq2WB1YD2E41bxX8CXBumnFD1vVCn9&#10;jx2QlqL9ZNmTq3w+jyuYHixmxg86z2zOM2AVQ5UySDFeb8O4tjtHZttwp3EKFm/Yx9okha+sjvR5&#10;a5Lw44bHtTx/p6rX/3D9CwAA//8DAFBLAwQUAAYACAAAACEA5W73Tt0AAAAJAQAADwAAAGRycy9k&#10;b3ducmV2LnhtbEyPzU7DMBCE70h9B2srcaM2EUkgxKkQiCsV5Ufi5sbbJCJeR7HbhLfv9kRvO5rR&#10;7Dflena9OOIYOk8ablcKBFLtbUeNhs+P15t7ECEasqb3hBr+MMC6WlyVprB+onc8bmMjuIRCYTS0&#10;MQ6FlKFu0Zmw8gMSe3s/OhNZjo20o5m43PUyUSqTznTEH1oz4HOL9e/24DR8ve1/vu/Upnlx6TD5&#10;WUlyD1Lr6+X89Agi4hz/w3DGZ3SomGnnD2SD6FlnKufo+QDBfp6kCYidhiTNcpBVKS8XVCcAAAD/&#10;/wMAUEsBAi0AFAAGAAgAAAAhALaDOJL+AAAA4QEAABMAAAAAAAAAAAAAAAAAAAAAAFtDb250ZW50&#10;X1R5cGVzXS54bWxQSwECLQAUAAYACAAAACEAOP0h/9YAAACUAQAACwAAAAAAAAAAAAAAAAAvAQAA&#10;X3JlbHMvLnJlbHNQSwECLQAUAAYACAAAACEAU5kVPvcBAADPAwAADgAAAAAAAAAAAAAAAAAuAgAA&#10;ZHJzL2Uyb0RvYy54bWxQSwECLQAUAAYACAAAACEA5W73Tt0AAAAJAQAADwAAAAAAAAAAAAAAAABR&#10;BAAAZHJzL2Rvd25yZXYueG1sUEsFBgAAAAAEAAQA8wAAAFsFAAAAAA==&#10;" filled="f" stroked="f">
                      <v:textbox>
                        <w:txbxContent>
                          <w:p w14:paraId="7B75FA46" w14:textId="1B5A2251" w:rsidR="008B0152" w:rsidRPr="006F5B31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Assistant Director - Information Technology Export Development Board</w:t>
                            </w:r>
                          </w:p>
                          <w:p w14:paraId="201A6BA3" w14:textId="706A38E2" w:rsidR="00296690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3 years’ experience in managing E-Commerce and Software Development</w:t>
                            </w:r>
                          </w:p>
                          <w:p w14:paraId="36152333" w14:textId="0CB89B71" w:rsidR="00A34162" w:rsidRDefault="00A34162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04 years’ experience in supervising projects at tertiary</w:t>
                            </w:r>
                          </w:p>
                          <w:p w14:paraId="1FECC97D" w14:textId="21B58E61" w:rsidR="006F5B31" w:rsidRPr="006F5B31" w:rsidRDefault="006F5B31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7 </w:t>
                            </w:r>
                            <w:r w:rsidR="00A34162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years’ experience</w:t>
                            </w:r>
                            <w: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 of Software Development</w:t>
                            </w:r>
                          </w:p>
                          <w:p w14:paraId="1FB3B2C1" w14:textId="5A389714" w:rsidR="00296690" w:rsidRPr="006F5B31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12 years’ experience in implementing IT Project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19C0" w:rsidRPr="00871A6B">
              <w:rPr>
                <w:rFonts w:ascii="CMR10" w:hAnsi="CMR10" w:cs="CMR10"/>
                <w:sz w:val="22"/>
                <w:szCs w:val="22"/>
                <w:lang w:bidi="ta-IN"/>
              </w:rPr>
              <w:t>Work experience</w:t>
            </w:r>
          </w:p>
          <w:p w14:paraId="6DD9C010" w14:textId="7AC60340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55AA09FE" w14:textId="6EE7F70B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774E2991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0C9D86C8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124857BD" w14:textId="60DDC5BF" w:rsidR="006019C0" w:rsidRPr="00871A6B" w:rsidRDefault="0029669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1ED64D9" wp14:editId="36F80EA6">
                      <wp:simplePos x="0" y="0"/>
                      <wp:positionH relativeFrom="column">
                        <wp:posOffset>-40640</wp:posOffset>
                      </wp:positionH>
                      <wp:positionV relativeFrom="paragraph">
                        <wp:posOffset>1663065</wp:posOffset>
                      </wp:positionV>
                      <wp:extent cx="1836420" cy="569595"/>
                      <wp:effectExtent l="0" t="0" r="0" b="1905"/>
                      <wp:wrapNone/>
                      <wp:docPr id="5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488CA75" w14:textId="1B8D5E21" w:rsidR="008B0152" w:rsidRPr="006F5B31" w:rsidRDefault="001F2CB0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hyperlink r:id="rId9" w:history="1">
                                    <w:r w:rsidR="00296690" w:rsidRPr="006F5B31">
                                      <w:rPr>
                                        <w:rStyle w:val="Hyperlink"/>
                                        <w:rFonts w:ascii="CMR10" w:hAnsi="CMR10"/>
                                        <w:sz w:val="22"/>
                                        <w:szCs w:val="22"/>
                                      </w:rPr>
                                      <w:t>mpsarathw@gmail.com</w:t>
                                    </w:r>
                                  </w:hyperlink>
                                </w:p>
                                <w:p w14:paraId="4950B366" w14:textId="0AD3713E" w:rsidR="00296690" w:rsidRPr="006F5B31" w:rsidRDefault="001F2CB0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hyperlink r:id="rId10" w:history="1">
                                    <w:r w:rsidR="00296690" w:rsidRPr="006F5B31">
                                      <w:rPr>
                                        <w:rStyle w:val="Hyperlink"/>
                                        <w:rFonts w:ascii="CMR10" w:hAnsi="CMR10"/>
                                        <w:sz w:val="22"/>
                                        <w:szCs w:val="22"/>
                                      </w:rPr>
                                      <w:t>sarathw@edb.gov.lk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ED64D9" id="Text Box 12" o:spid="_x0000_s1035" type="#_x0000_t202" style="position:absolute;margin-left:-3.2pt;margin-top:130.95pt;width:144.6pt;height:44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CPz9QEAAM4DAAAOAAAAZHJzL2Uyb0RvYy54bWysU8Fu2zAMvQ/YPwi6L06yJGuMOEXXosOA&#10;rhvQ9gMYWY6F2aJGKbGzrx8lJ1m23oZdBEmkHt97pFbXfduIvSZv0BZyMhpLoa3C0thtIV+e799d&#10;SeED2BIatLqQB+3l9frtm1Xncj3FGptSk2AQ6/POFbIOweVZ5lWtW/AjdNpysEJqIfCRtllJ0DF6&#10;22TT8XiRdUilI1Tae769G4JynfCrSqvwtaq8DqIpJHMLaaW0buKarVeQbwlcbdSRBvwDixaM5aJn&#10;qDsIIHZkXkG1RhF6rMJIYZthVRmlkwZWMxn/peapBqeTFjbHu7NN/v/Bqsf9NxKmLORcCgstt+hZ&#10;90F8xF5MptGezvmcs54c54We77nNSap3D6i+e2Hxtga71TdE2NUaSqY3iS+zi6cDjo8gm+4LllwH&#10;dgETUF9RG71jNwSjc5sO59ZELiqWvHq/mE05pDg2Xyzny3kqAfnptSMfPmlsRdwUkrj1CR32Dz5E&#10;NpCfUmIxi/emaVL7G/vHBSfGm8Q+Eh6oh37TJ5+WJ1M2WB5YDuEwVPwJeFMj/ZSi44EqpP+xA9JS&#10;NJ8tW7KczGZxAtNhNv8QxdBlZHMZAasYqpBBimF7G4ap3Tky25orDU2weMM2ViYpjH4PrI70eWiS&#10;8OOAx6m8PKes399w/QsAAP//AwBQSwMEFAAGAAgAAAAhAMZ99NbfAAAACgEAAA8AAABkcnMvZG93&#10;bnJldi54bWxMj8tOwzAQRfdI/IM1SOxaJ6GN2pBJhUBsQZSHxM6Np0lEPI5itwl/z7CC5WiO7j23&#10;3M2uV2caQ+cZIV0moIhrbztuEN5eHxcbUCEatqb3TAjfFGBXXV6UprB+4hc672OjJIRDYRDaGIdC&#10;61C35ExY+oFYfkc/OhPlHBttRzNJuOt1liS5dqZjaWjNQPct1V/7k0N4fzp+fqyS5+bBrYfJz4lm&#10;t9WI11fz3S2oSHP8g+FXX9ShEqeDP7ENqkdY5CshEbI83YISINtksuWAcLNOc9BVqf9PqH4AAAD/&#10;/wMAUEsBAi0AFAAGAAgAAAAhALaDOJL+AAAA4QEAABMAAAAAAAAAAAAAAAAAAAAAAFtDb250ZW50&#10;X1R5cGVzXS54bWxQSwECLQAUAAYACAAAACEAOP0h/9YAAACUAQAACwAAAAAAAAAAAAAAAAAvAQAA&#10;X3JlbHMvLnJlbHNQSwECLQAUAAYACAAAACEAwyAj8/UBAADOAwAADgAAAAAAAAAAAAAAAAAuAgAA&#10;ZHJzL2Uyb0RvYy54bWxQSwECLQAUAAYACAAAACEAxn301t8AAAAKAQAADwAAAAAAAAAAAAAAAABP&#10;BAAAZHJzL2Rvd25yZXYueG1sUEsFBgAAAAAEAAQA8wAAAFsFAAAAAA==&#10;" filled="f" stroked="f">
                      <v:textbox>
                        <w:txbxContent>
                          <w:p w14:paraId="3488CA75" w14:textId="1B8D5E21" w:rsidR="008B0152" w:rsidRPr="006F5B31" w:rsidRDefault="00E67356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hyperlink r:id="rId11" w:history="1">
                              <w:r w:rsidR="00296690" w:rsidRPr="006F5B31">
                                <w:rPr>
                                  <w:rStyle w:val="Hyperlink"/>
                                  <w:rFonts w:ascii="CMR10" w:hAnsi="CMR10"/>
                                  <w:sz w:val="22"/>
                                  <w:szCs w:val="22"/>
                                </w:rPr>
                                <w:t>mpsarathw@gmail.com</w:t>
                              </w:r>
                            </w:hyperlink>
                          </w:p>
                          <w:p w14:paraId="4950B366" w14:textId="0AD3713E" w:rsidR="00296690" w:rsidRPr="006F5B31" w:rsidRDefault="00E67356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hyperlink r:id="rId12" w:history="1">
                              <w:r w:rsidR="00296690" w:rsidRPr="006F5B31">
                                <w:rPr>
                                  <w:rStyle w:val="Hyperlink"/>
                                  <w:rFonts w:ascii="CMR10" w:hAnsi="CMR10"/>
                                  <w:sz w:val="22"/>
                                  <w:szCs w:val="22"/>
                                </w:rPr>
                                <w:t>sarathw@edb.gov.lk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7C5AA029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A3DBA44" wp14:editId="5D1FA442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33655</wp:posOffset>
                      </wp:positionV>
                      <wp:extent cx="1836420" cy="788670"/>
                      <wp:effectExtent l="635" t="0" r="1270" b="3810"/>
                      <wp:wrapNone/>
                      <wp:docPr id="6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7886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D0A5BA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3DBA44" id="Text Box 11" o:spid="_x0000_s1036" type="#_x0000_t202" style="position:absolute;margin-left:-5.15pt;margin-top:2.65pt;width:144.6pt;height:62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1Ql9AEAAM8DAAAOAAAAZHJzL2Uyb0RvYy54bWysU8GO0zAQvSPxD5bvNE0pbYmarpZdLUJa&#10;FqRdPsBx7MQi8Zix26R8PWOn2y1wQ1ws2zN+89688fZq7Dt2UOgN2JLnszlnykqojW1K/u3p7s2G&#10;Mx+ErUUHVpX8qDy/2r1+tR1coRbQQlcrZARifTG4krchuCLLvGxVL/wMnLIU1IC9CHTEJqtRDITe&#10;d9liPl9lA2DtEKTynm5vpyDfJXytlQxftPYqsK7kxC2kFdNaxTXbbUXRoHCtkSca4h9Y9MJYKnqG&#10;uhVBsD2av6B6IxE86DCT0GegtZEqaSA1+fwPNY+tcCppoeZ4d26T/3+w8uHwFZmpS77izIqeLHpS&#10;Y2AfYGR5HtszOF9Q1qOjvDDSPdmcpHp3D/K7ZxZuWmEbdY0IQ6tETfTSy+zi6YTjI0g1fIaa6oh9&#10;gAQ0auxj76gbjNDJpuPZmshFxpKbt6vlgkKSYuvNZrVO3mWieH7t0IePCnoWNyVHsj6hi8O9D6SD&#10;Up9TYjELd6brkv2d/e2CEuNNYh8JT9TDWI2pT3kqHKVVUB9JD8I0VfQLaNMC/uRsoIkquf+xF6g4&#10;6z5Z6sn7fLmMI5gOy3frqAYvI9VlRFhJUCUPnE3bmzCN7d6haVqqNLlg4Zr6qE2S+MLqxJ+mJik/&#10;TXgcy8tzynr5h7tfAAAA//8DAFBLAwQUAAYACAAAACEAuco4YN4AAAAJAQAADwAAAGRycy9kb3du&#10;cmV2LnhtbEyPTU/DMAyG70j7D5EncduSFQpr13RCIK6gjQ+JW9Z4bbXGqZpsLf8ec4KTZb2PXj8u&#10;tpPrxAWH0HrSsFoqEEiVty3VGt7fnhdrECEasqbzhBq+McC2nF0VJrd+pB1e9rEWXEIhNxqaGPtc&#10;ylA16ExY+h6Js6MfnIm8DrW0gxm53HUyUepOOtMSX2hMj48NVqf92Wn4eDl+fd6q1/rJpf3oJyXJ&#10;ZVLr6/n0sAERcYp/MPzqszqU7HTwZ7JBdBoWK3XDqIaUB+fJ/ToDcWAwyVKQZSH/f1D+AAAA//8D&#10;AFBLAQItABQABgAIAAAAIQC2gziS/gAAAOEBAAATAAAAAAAAAAAAAAAAAAAAAABbQ29udGVudF9U&#10;eXBlc10ueG1sUEsBAi0AFAAGAAgAAAAhADj9If/WAAAAlAEAAAsAAAAAAAAAAAAAAAAALwEAAF9y&#10;ZWxzLy5yZWxzUEsBAi0AFAAGAAgAAAAhAHlPVCX0AQAAzwMAAA4AAAAAAAAAAAAAAAAALgIAAGRy&#10;cy9lMm9Eb2MueG1sUEsBAi0AFAAGAAgAAAAhALnKOGDeAAAACQEAAA8AAAAAAAAAAAAAAAAATgQA&#10;AGRycy9kb3ducmV2LnhtbFBLBQYAAAAABAAEAPMAAABZBQAAAAA=&#10;" filled="f" stroked="f">
                      <v:textbox>
                        <w:txbxContent>
                          <w:p w14:paraId="7D0A5BA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2A33AD2F" w14:textId="77777777" w:rsidTr="00A34162">
        <w:trPr>
          <w:trHeight w:val="881"/>
        </w:trPr>
        <w:tc>
          <w:tcPr>
            <w:tcW w:w="1975" w:type="dxa"/>
          </w:tcPr>
          <w:p w14:paraId="307D87DA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Email:</w:t>
            </w:r>
          </w:p>
          <w:p w14:paraId="33226B5E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4A7DC0D3" w14:textId="4F0729DC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1375" w:type="dxa"/>
          </w:tcPr>
          <w:p w14:paraId="555B4A0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85D2733" wp14:editId="68B5B02F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4605</wp:posOffset>
                      </wp:positionV>
                      <wp:extent cx="1836420" cy="568325"/>
                      <wp:effectExtent l="635" t="0" r="1270" b="0"/>
                      <wp:wrapNone/>
                      <wp:docPr id="4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568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ACACF0B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5D2733" id="Text Box 13" o:spid="_x0000_s1037" type="#_x0000_t202" style="position:absolute;margin-left:-5.15pt;margin-top:1.15pt;width:144.6pt;height:44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3v69QEAAM8DAAAOAAAAZHJzL2Uyb0RvYy54bWysU9tu2zAMfR+wfxD0vjjObZkRp+hadBjQ&#10;XYB2H8DIcizMFjVKid19/Sg5TbPtbdiLIInU4TmH1OZq6Fpx1OQN2lLmk6kU2iqsjN2X8tvj3Zu1&#10;FD6AraBFq0v5pL282r5+teldoWfYYFtpEgxifdG7UjYhuCLLvGp0B36CTlsO1kgdBD7SPqsIekbv&#10;2mw2na6yHqlyhEp7z7e3Y1BuE35daxW+1LXXQbSlZG4hrZTWXVyz7QaKPYFrjDrRgH9g0YGxXPQM&#10;dQsBxIHMX1CdUYQe6zBR2GVY10bppIHV5NM/1Dw04HTSwuZ4d7bJ/z9Y9fn4lYSpSrmQwkLHLXrU&#10;QxDvcRD5PNrTO19w1oPjvDDwPbc5SfXuHtV3LyzeNGD3+poI+0ZDxfTy+DK7eDri+Aiy6z9hxXXg&#10;EDABDTV10Tt2QzA6t+np3JrIRcWS6/lqMeOQ4thytZ7PlqkEFM+vHfnwQWMn4qaUxK1P6HC89yGy&#10;geI5JRazeGfaNrW/tb9dcGK8Sewj4ZF6GHZD8ilP2qK0HVZPrIdwnCr+BbxpkH5K0fNEldL/OABp&#10;KdqPlj15ly8WcQTTYbF8G9XQZWR3GQGrGKqUQYpxexPGsT04MvuGK41dsHjNPtYmSXxhdeLPU5OU&#10;nyY8juXlOWW9/MPtLwAAAP//AwBQSwMEFAAGAAgAAAAhAJRVgO3dAAAACAEAAA8AAABkcnMvZG93&#10;bnJldi54bWxMj0tPhEAQhO8m/odJm3jbnQFfgDQbo/GqcX0k3mahF4hMD2FmF/z3tic9VTpVqfq6&#10;3CxuUEeaQu8ZIVkbUMS1b3puEd5eH1cZqBAtN3bwTAjfFGBTnZ6Utmj8zC903MZWSQmHwiJ0MY6F&#10;1qHuyNmw9iOxeHs/ORvlnFrdTHaWcjfo1Jhr7WzPstDZke47qr+2B4fw/rT//Lg0z+2DuxpnvxjN&#10;LteI52fL3S2oSEv8C8MvvqBDJUw7f+AmqAFhlZgLiSKkIuKnN1kOaoeQJxnoqtT/H6h+AAAA//8D&#10;AFBLAQItABQABgAIAAAAIQC2gziS/gAAAOEBAAATAAAAAAAAAAAAAAAAAAAAAABbQ29udGVudF9U&#10;eXBlc10ueG1sUEsBAi0AFAAGAAgAAAAhADj9If/WAAAAlAEAAAsAAAAAAAAAAAAAAAAALwEAAF9y&#10;ZWxzLy5yZWxzUEsBAi0AFAAGAAgAAAAhAEnTe/r1AQAAzwMAAA4AAAAAAAAAAAAAAAAALgIAAGRy&#10;cy9lMm9Eb2MueG1sUEsBAi0AFAAGAAgAAAAhAJRVgO3dAAAACAEAAA8AAAAAAAAAAAAAAAAATwQA&#10;AGRycy9kb3ducmV2LnhtbFBLBQYAAAAABAAEAPMAAABZBQAAAAA=&#10;" filled="f" stroked="f">
                      <v:textbox>
                        <w:txbxContent>
                          <w:p w14:paraId="6ACACF0B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3ECE883B" w14:textId="77777777" w:rsidTr="00A34162">
        <w:trPr>
          <w:trHeight w:val="800"/>
        </w:trPr>
        <w:tc>
          <w:tcPr>
            <w:tcW w:w="1975" w:type="dxa"/>
          </w:tcPr>
          <w:p w14:paraId="486B84D7" w14:textId="5FD40B0A" w:rsidR="0029669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sz w:val="22"/>
                <w:szCs w:val="22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Phone number/s</w:t>
            </w:r>
          </w:p>
          <w:p w14:paraId="7168F1C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620F90B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D34E10E" wp14:editId="13FA06D2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573</wp:posOffset>
                      </wp:positionV>
                      <wp:extent cx="1851660" cy="569595"/>
                      <wp:effectExtent l="0" t="0" r="0" b="1905"/>
                      <wp:wrapNone/>
                      <wp:docPr id="3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166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E4BAB9C" w14:textId="16E3B185" w:rsidR="008B0152" w:rsidRPr="006F5B31" w:rsidRDefault="00296690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0112300705</w:t>
                                  </w:r>
                                </w:p>
                                <w:p w14:paraId="381DF383" w14:textId="6D2ABA71" w:rsidR="00296690" w:rsidRPr="006F5B31" w:rsidRDefault="00296690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071808040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34E10E" id="Text Box 15" o:spid="_x0000_s1038" type="#_x0000_t202" style="position:absolute;margin-left:-2.9pt;margin-top:.2pt;width:145.8pt;height:44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ewH9gEAAM8DAAAOAAAAZHJzL2Uyb0RvYy54bWysU9uO0zAQfUfiHyy/0zSlLduo6WrZ1SKk&#10;ZUHa5QOmjtNYJB4zdpssX8/YaUuBN8SL5bn4zJkz4/X10LXioMkbtKXMJ1MptFVYGbsr5dfn+zdX&#10;UvgAtoIWrS7li/byevP61bp3hZ5hg22lSTCI9UXvStmE4Ios86rRHfgJOm05WCN1ENikXVYR9Ize&#10;tdlsOl1mPVLlCJX2nr13Y1BuEn5daxU+17XXQbSlZG4hnZTObTyzzRqKHYFrjDrSgH9g0YGxXPQM&#10;dQcBxJ7MX1CdUYQe6zBR2GVY10bp1AN3k0//6OapAadTLyyOd2eZ/P+DVY+HLyRMVcq3UljoeETP&#10;egjiPQ4iX0R5eucLznpynBcG9vOYU6vePaD65oXF2wbsTt8QYd9oqJheHl9mF09HHB9Btv0nrLgO&#10;7AMmoKGmLmrHaghG5zG9nEcTuahY8mqRL5ccUhxbLFeLVSKXQXF67ciHDxo7ES+lJB59QofDgw+R&#10;DRSnlFjM4r1p2zT+1v7m4MToSewj4ZF6GLZD0imfnVTZYvXC/RCOW8W/gC8N0g8pet6oUvrveyAt&#10;RfvRsiarfD6PK5iM+eLdjA26jGwvI2AVQ5UySDFeb8O4tntHZtdwpXEKFm9Yx9qkFqPgI6sjf96a&#10;1Plxw+NaXtop69c/3PwEAAD//wMAUEsDBBQABgAIAAAAIQCtwp+/2gAAAAYBAAAPAAAAZHJzL2Rv&#10;d25yZXYueG1sTM5BT8JAEAXgu4n/YTMm3mAXAgZKp8RovGoENfG2dIe2oTvbdBda/73DSY8vb/Lm&#10;y7ejb9WF+tgERphNDSjiMriGK4SP/ctkBSomy862gQnhhyJsi9ub3GYuDPxOl12qlIxwzCxCnVKX&#10;aR3LmryN09ARS3cMvbdJYl9p19tBxn2r58Y8aG8blg+17eippvK0O3uEz9fj99fCvFXPftkNYTSa&#10;/Voj3t+NjxtQicb0dwxXvtChENMhnNlF1SJMliJPCAtQ0s5X13hAWJsZ6CLX//nFLwAAAP//AwBQ&#10;SwECLQAUAAYACAAAACEAtoM4kv4AAADhAQAAEwAAAAAAAAAAAAAAAAAAAAAAW0NvbnRlbnRfVHlw&#10;ZXNdLnhtbFBLAQItABQABgAIAAAAIQA4/SH/1gAAAJQBAAALAAAAAAAAAAAAAAAAAC8BAABfcmVs&#10;cy8ucmVsc1BLAQItABQABgAIAAAAIQCgdewH9gEAAM8DAAAOAAAAAAAAAAAAAAAAAC4CAABkcnMv&#10;ZTJvRG9jLnhtbFBLAQItABQABgAIAAAAIQCtwp+/2gAAAAYBAAAPAAAAAAAAAAAAAAAAAFAEAABk&#10;cnMvZG93bnJldi54bWxQSwUGAAAAAAQABADzAAAAVwUAAAAA&#10;" filled="f" stroked="f">
                      <v:textbox>
                        <w:txbxContent>
                          <w:p w14:paraId="1E4BAB9C" w14:textId="16E3B185" w:rsidR="008B0152" w:rsidRPr="006F5B31" w:rsidRDefault="00296690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0112300705</w:t>
                            </w:r>
                          </w:p>
                          <w:p w14:paraId="381DF383" w14:textId="6D2ABA71" w:rsidR="00296690" w:rsidRPr="006F5B31" w:rsidRDefault="00296690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071808040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AA57CE2" wp14:editId="39B4F505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70485</wp:posOffset>
                      </wp:positionV>
                      <wp:extent cx="1859280" cy="229870"/>
                      <wp:effectExtent l="0" t="0" r="0" b="2540"/>
                      <wp:wrapNone/>
                      <wp:docPr id="2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9280" cy="2298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DF3744D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A57CE2" id="Text Box 14" o:spid="_x0000_s1039" type="#_x0000_t202" style="position:absolute;margin-left:-5pt;margin-top:5.55pt;width:146.4pt;height:18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Yct9gEAAM8DAAAOAAAAZHJzL2Uyb0RvYy54bWysU9uO0zAQfUfiHyy/0zShy7ZR09Wyq0VI&#10;y4K0ywc4jtNYxB4zdpuUr2fstKXAG+LF8lx85syZ8fpmND3bK/QabMXz2ZwzZSU02m4r/vXl4c2S&#10;Mx+EbUQPVlX8oDy/2bx+tR5cqQrooG8UMgKxvhxcxbsQXJllXnbKCD8DpywFW0AjApm4zRoUA6Gb&#10;Pivm83fZANg4BKm8J+/9FOSbhN+2SobPbetVYH3FiVtIJ6azjme2WYtyi8J1Wh5piH9gYYS2VPQM&#10;dS+CYDvUf0EZLRE8tGEmwWTQtlqq1AN1k8//6Oa5E06lXkgc784y+f8HK5/2X5DppuIFZ1YYGtGL&#10;GgN7DyPLF1GewfmSsp4d5YWR/DTm1Kp3jyC/eWbhrhN2q24RYeiUaIheHl9mF08nHB9B6uETNFRH&#10;7AIkoLFFE7UjNRih05gO59FELjKWXF6tiiWFJMWKYrW8TrPLRHl67dCHDwoMi5eKI40+oYv9ow+R&#10;jShPKbGYhQfd92n8vf3NQYnRk9hHwhP1MNZj0il/e1KlhuZA/SBMW0W/gC4d4A/OBtqoivvvO4GK&#10;s/6jJU1W+WIRVzAZi6vrggy8jNSXEWElQVU8cDZd78K0tjuHettRpWkKFm5Jx1anFqPgE6sjf9qa&#10;1Plxw+NaXtop69c/3PwEAAD//wMAUEsDBBQABgAIAAAAIQAuQoyj3QAAAAkBAAAPAAAAZHJzL2Rv&#10;d25yZXYueG1sTI/LTsMwEEX3SPyDNUjsWjuhQAmZVAjEFkR5SOzceJpExOModpvw9wwrWI7u1Z1z&#10;ys3se3WkMXaBEbKlAUVcB9dxg/D2+rhYg4rJsrN9YEL4pgib6vSktIULE7/QcZsaJSMcC4vQpjQU&#10;Wse6JW/jMgzEku3D6G2Sc2y0G+0k477XuTFX2tuO5UNrB7pvqf7aHjzC+9P+82NlnpsHfzlMYTaa&#10;/Y1GPD+b725BJZrTXxl+8QUdKmHahQO7qHqERWbEJUmQZaCkkK9zcdkhrK4vQFel/m9Q/QAAAP//&#10;AwBQSwECLQAUAAYACAAAACEAtoM4kv4AAADhAQAAEwAAAAAAAAAAAAAAAAAAAAAAW0NvbnRlbnRf&#10;VHlwZXNdLnhtbFBLAQItABQABgAIAAAAIQA4/SH/1gAAAJQBAAALAAAAAAAAAAAAAAAAAC8BAABf&#10;cmVscy8ucmVsc1BLAQItABQABgAIAAAAIQDikYct9gEAAM8DAAAOAAAAAAAAAAAAAAAAAC4CAABk&#10;cnMvZTJvRG9jLnhtbFBLAQItABQABgAIAAAAIQAuQoyj3QAAAAkBAAAPAAAAAAAAAAAAAAAAAFAE&#10;AABkcnMvZG93bnJldi54bWxQSwUGAAAAAAQABADzAAAAWgUAAAAA&#10;" filled="f" stroked="f">
                      <v:textbox>
                        <w:txbxContent>
                          <w:p w14:paraId="0DF3744D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0A2EC1D4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E2891A9" wp14:editId="25690039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71755</wp:posOffset>
                      </wp:positionV>
                      <wp:extent cx="1851660" cy="569595"/>
                      <wp:effectExtent l="635" t="0" r="0" b="4445"/>
                      <wp:wrapNone/>
                      <wp:docPr id="1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166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89EEC21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2891A9" id="Text Box 16" o:spid="_x0000_s1040" type="#_x0000_t202" style="position:absolute;margin-left:-5.15pt;margin-top:5.65pt;width:145.8pt;height:44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Wfm9AEAAM8DAAAOAAAAZHJzL2Uyb0RvYy54bWysU9uO0zAQfUfiHyy/0zRVW7ZR09Wyq0VI&#10;y0Xa5QOmjtNYJB4zdpuUr2fstKXAG+LF8lx85syZ8fp26Fpx0OQN2lLmk6kU2iqsjN2V8uvL45sb&#10;KXwAW0GLVpfyqL283bx+te5doWfYYFtpEgxifdG7UjYhuCLLvGp0B36CTlsO1kgdBDZpl1UEPaN3&#10;bTabTpdZj1Q5QqW9Z+/DGJSbhF/XWoXPde11EG0pmVtIJ6VzG89ss4ZiR+Aao0404B9YdGAsF71A&#10;PUAAsSfzF1RnFKHHOkwUdhnWtVE69cDd5NM/unluwOnUC4vj3UUm//9g1afDFxKm4tlJYaHjEb3o&#10;IYh3OIh8GeXpnS8469lxXhjYH1Njq949ofrmhcX7BuxO3xFh32iomF4eX2ZXT0ccH0G2/UesuA7s&#10;AyagoaYuArIagtF5TMfLaCIXFUveLPLlkkOKY4vlarFapBJQnF878uG9xk7ESymJR5/Q4fDkQ2QD&#10;xTklFrP4aNo2jb+1vzk4MXoS+0h4pB6G7TDqND+rssXqyP0QjlvFv4AvDdIPKXreqFL673sgLUX7&#10;wbImq3w+jyuYjPni7YwNuo5sryNgFUOVMkgxXu/DuLZ7R2bXcKVxChbvWMfapBaj4COrE3/emtT5&#10;acPjWl7bKevXP9z8BAAA//8DAFBLAwQUAAYACAAAACEAUqapY9wAAAAKAQAADwAAAGRycy9kb3du&#10;cmV2LnhtbEyPy07DMBBF90j8gzVI7NpxykMlxKkQiC2IApW6c+NpEhGPo9htwt8zXdHVPO7VnTPF&#10;avKdOtIQ28AGsrkGRVwF13Jt4OvzdbYEFZNlZ7vAZOCXIqzKy4vC5i6M/EHHdaqVhHDMrYEmpT5H&#10;jFVD3sZ56IlF24fB2yTjUKMb7CjhvsOF1vfobctyobE9PTdU/awP3sD32367udXv9Yu/68cwaWT/&#10;gMZcX01Pj6ASTenfDCd8QYdSmHbhwC6qzsAs0zdiFSGTKobF8tTsZKEzDVgWeP5C+QcAAP//AwBQ&#10;SwECLQAUAAYACAAAACEAtoM4kv4AAADhAQAAEwAAAAAAAAAAAAAAAAAAAAAAW0NvbnRlbnRfVHlw&#10;ZXNdLnhtbFBLAQItABQABgAIAAAAIQA4/SH/1gAAAJQBAAALAAAAAAAAAAAAAAAAAC8BAABfcmVs&#10;cy8ucmVsc1BLAQItABQABgAIAAAAIQDjVWfm9AEAAM8DAAAOAAAAAAAAAAAAAAAAAC4CAABkcnMv&#10;ZTJvRG9jLnhtbFBLAQItABQABgAIAAAAIQBSpqlj3AAAAAoBAAAPAAAAAAAAAAAAAAAAAE4EAABk&#10;cnMvZG93bnJldi54bWxQSwUGAAAAAAQABADzAAAAVwUAAAAA&#10;" filled="f" stroked="f">
                      <v:textbox>
                        <w:txbxContent>
                          <w:p w14:paraId="489EEC21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7A100F6B" w14:textId="3D9AB0EC" w:rsidR="0033553C" w:rsidRDefault="0033553C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44832516" w14:textId="77777777" w:rsidR="00A34162" w:rsidRDefault="00A34162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3D733BDA" w14:textId="77777777" w:rsidR="00A34162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9" w:hAnsi="CMR9" w:cs="CMR9"/>
          <w:sz w:val="18"/>
          <w:szCs w:val="18"/>
          <w:lang w:bidi="ta-IN"/>
        </w:rPr>
        <w:t xml:space="preserve">Note:  Any deviation of the final project from the project described in this proposal should   </w:t>
      </w:r>
      <w:r>
        <w:rPr>
          <w:rFonts w:ascii="CMR9" w:hAnsi="CMR9" w:cs="CMR9"/>
          <w:sz w:val="18"/>
          <w:szCs w:val="18"/>
          <w:lang w:bidi="ta-IN"/>
        </w:rPr>
        <w:br/>
        <w:t xml:space="preserve">           be explained by the candidate in the dissertation.</w:t>
      </w:r>
    </w:p>
    <w:p w14:paraId="234AFD23" w14:textId="3F65BF93" w:rsidR="006019C0" w:rsidRPr="00A34162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lastRenderedPageBreak/>
        <w:t>Project Details</w:t>
      </w:r>
    </w:p>
    <w:p w14:paraId="0EDDE502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71A7478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itle of Project:</w:t>
      </w:r>
    </w:p>
    <w:p w14:paraId="3970030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30D61F" w14:textId="0334D655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Web-Based Online Shopping System for Encryption IT Solutions </w:t>
      </w:r>
    </w:p>
    <w:p w14:paraId="01932E0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9A8944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34CCFD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If Repeat Student </w:t>
      </w:r>
    </w:p>
    <w:p w14:paraId="030D981E" w14:textId="77777777" w:rsidR="00611AE8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 xml:space="preserve">Number of Attempt(s): </w:t>
      </w:r>
    </w:p>
    <w:p w14:paraId="51C517EA" w14:textId="77777777" w:rsidR="00611AE8" w:rsidRDefault="00611AE8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5411370" w14:textId="77777777" w:rsidR="008B0152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3C9393F1" w14:textId="74BC169A" w:rsidR="006019C0" w:rsidRDefault="008B015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  <w:r w:rsidR="006019C0">
        <w:rPr>
          <w:rFonts w:ascii="CMR10" w:hAnsi="CMR10" w:cs="CMR10"/>
          <w:sz w:val="22"/>
          <w:szCs w:val="22"/>
          <w:lang w:bidi="ta-IN"/>
        </w:rPr>
        <w:t>Prev</w:t>
      </w:r>
      <w:r w:rsidR="007555F8">
        <w:rPr>
          <w:rFonts w:ascii="CMR10" w:hAnsi="CMR10" w:cs="CMR10"/>
          <w:sz w:val="22"/>
          <w:szCs w:val="22"/>
          <w:lang w:bidi="ta-IN"/>
        </w:rPr>
        <w:t xml:space="preserve">ious Decision: </w:t>
      </w:r>
      <w:r w:rsidR="006019C0">
        <w:rPr>
          <w:rFonts w:ascii="CMR10" w:hAnsi="CMR10" w:cs="CMR10"/>
          <w:sz w:val="22"/>
          <w:szCs w:val="22"/>
          <w:lang w:bidi="ta-IN"/>
        </w:rPr>
        <w:t xml:space="preserve"> </w:t>
      </w:r>
      <w:r w:rsidR="00435D52">
        <w:rPr>
          <w:rFonts w:ascii="CMR10" w:hAnsi="CMR10" w:cs="CMR10"/>
          <w:sz w:val="22"/>
          <w:szCs w:val="22"/>
          <w:lang w:bidi="ta-IN"/>
        </w:rPr>
        <w:t xml:space="preserve"> </w:t>
      </w:r>
      <w:r w:rsidR="00DA4C96">
        <w:rPr>
          <w:rFonts w:ascii="CMR10" w:hAnsi="CMR10" w:cs="CMR10"/>
          <w:sz w:val="22"/>
          <w:szCs w:val="22"/>
          <w:lang w:bidi="ta-IN"/>
        </w:rPr>
        <w:t xml:space="preserve"> </w:t>
      </w:r>
      <w:r w:rsidR="00F81FA7" w:rsidRPr="00DA4C96">
        <w:rPr>
          <w:rFonts w:ascii="CMR10" w:hAnsi="CMR10" w:cs="CMR10"/>
          <w:sz w:val="16"/>
          <w:szCs w:val="16"/>
        </w:rPr>
        <w:object w:dxaOrig="225" w:dyaOrig="225" w14:anchorId="483A60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40.35pt;height:20.35pt" o:ole="">
            <v:imagedata r:id="rId13" o:title=""/>
          </v:shape>
          <w:control r:id="rId14" w:name="OptionButton1" w:shapeid="_x0000_i1029"/>
        </w:object>
      </w:r>
      <w:r w:rsidR="006019C0">
        <w:rPr>
          <w:rFonts w:ascii="CMR10" w:hAnsi="CMR10" w:cs="CMR10"/>
          <w:sz w:val="22"/>
          <w:szCs w:val="22"/>
          <w:lang w:bidi="ta-IN"/>
        </w:rPr>
        <w:t xml:space="preserve">                                    </w:t>
      </w:r>
      <w:r>
        <w:rPr>
          <w:rFonts w:ascii="CMR10" w:hAnsi="CMR10" w:cs="CMR10"/>
          <w:sz w:val="22"/>
          <w:szCs w:val="22"/>
          <w:lang w:bidi="ta-IN"/>
        </w:rPr>
        <w:t xml:space="preserve">        </w:t>
      </w:r>
    </w:p>
    <w:p w14:paraId="049F5FBE" w14:textId="4FD32C1E" w:rsidR="006019C0" w:rsidRDefault="008B015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16"/>
          <w:szCs w:val="16"/>
          <w:lang w:bidi="ta-IN"/>
        </w:rPr>
        <w:tab/>
      </w:r>
      <w:r>
        <w:rPr>
          <w:rFonts w:ascii="CMR10" w:hAnsi="CMR10" w:cs="CMR10"/>
          <w:sz w:val="16"/>
          <w:szCs w:val="16"/>
          <w:lang w:bidi="ta-IN"/>
        </w:rPr>
        <w:tab/>
      </w:r>
      <w:r>
        <w:rPr>
          <w:rFonts w:ascii="CMR10" w:hAnsi="CMR10" w:cs="CMR10"/>
          <w:sz w:val="16"/>
          <w:szCs w:val="16"/>
          <w:lang w:bidi="ta-IN"/>
        </w:rPr>
        <w:tab/>
        <w:t xml:space="preserve">            </w:t>
      </w:r>
      <w:r w:rsidR="00F81FA7">
        <w:rPr>
          <w:rFonts w:ascii="CMR10" w:hAnsi="CMR10" w:cs="CMR10"/>
          <w:sz w:val="16"/>
          <w:szCs w:val="16"/>
        </w:rPr>
        <w:object w:dxaOrig="225" w:dyaOrig="225" w14:anchorId="0283A84B">
          <v:shape id="_x0000_i1031" type="#_x0000_t75" style="width:108pt;height:18pt" o:ole="">
            <v:imagedata r:id="rId15" o:title=""/>
          </v:shape>
          <w:control r:id="rId16" w:name="OptionButton2" w:shapeid="_x0000_i1031"/>
        </w:object>
      </w:r>
    </w:p>
    <w:p w14:paraId="7128B1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>Earlier Project Title:</w:t>
      </w:r>
    </w:p>
    <w:p w14:paraId="4134EF6C" w14:textId="18ABE1B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26D1D74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3C9EDA" w14:textId="14FFB7E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3FA6E5C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0CA530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ame and address of client:</w:t>
      </w:r>
    </w:p>
    <w:p w14:paraId="6CDEC79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99BEC96" w14:textId="5B0F2CD3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Encryption IT Solutions</w:t>
      </w:r>
    </w:p>
    <w:p w14:paraId="2DCFF7C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6088F9" w14:textId="7FE599AF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O: 51/L, New Shopping Complex,</w:t>
      </w:r>
    </w:p>
    <w:p w14:paraId="7873747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04832C2" w14:textId="17E361C2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proofErr w:type="spellStart"/>
      <w:r>
        <w:rPr>
          <w:rFonts w:ascii="CMR10" w:hAnsi="CMR10" w:cs="CMR10"/>
          <w:sz w:val="22"/>
          <w:szCs w:val="22"/>
          <w:lang w:bidi="ta-IN"/>
        </w:rPr>
        <w:t>Kaluthara</w:t>
      </w:r>
      <w:proofErr w:type="spellEnd"/>
      <w:r>
        <w:rPr>
          <w:rFonts w:ascii="CMR10" w:hAnsi="CMR10" w:cs="CMR10"/>
          <w:sz w:val="22"/>
          <w:szCs w:val="22"/>
          <w:lang w:bidi="ta-IN"/>
        </w:rPr>
        <w:t xml:space="preserve"> Road,</w:t>
      </w:r>
    </w:p>
    <w:p w14:paraId="6CCFE60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EB9C662" w14:textId="6CD351E7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proofErr w:type="spellStart"/>
      <w:r>
        <w:rPr>
          <w:rFonts w:ascii="CMR10" w:hAnsi="CMR10" w:cs="CMR10"/>
          <w:sz w:val="22"/>
          <w:szCs w:val="22"/>
          <w:lang w:bidi="ta-IN"/>
        </w:rPr>
        <w:t>Bandaragama</w:t>
      </w:r>
      <w:proofErr w:type="spellEnd"/>
      <w:r>
        <w:rPr>
          <w:rFonts w:ascii="CMR10" w:hAnsi="CMR10" w:cs="CMR10"/>
          <w:sz w:val="22"/>
          <w:szCs w:val="22"/>
          <w:lang w:bidi="ta-IN"/>
        </w:rPr>
        <w:t>.</w:t>
      </w:r>
    </w:p>
    <w:p w14:paraId="37FC8C4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A99164C" w14:textId="77777777" w:rsidR="003747E7" w:rsidRDefault="003747E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6FB668E" w14:textId="77777777" w:rsidR="003747E7" w:rsidRDefault="003747E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476B8A8" w14:textId="77777777" w:rsidR="003747E7" w:rsidRDefault="003747E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306B13C" w14:textId="77777777" w:rsidR="003747E7" w:rsidRDefault="003747E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B45B11" w14:textId="09970E2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Motivation for project:</w:t>
      </w:r>
    </w:p>
    <w:p w14:paraId="62337DF7" w14:textId="350D9A7E" w:rsidR="0097174B" w:rsidRDefault="0097174B" w:rsidP="0097174B">
      <w:p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1A63023B" w14:textId="771946E5" w:rsidR="0097174B" w:rsidRDefault="0097174B" w:rsidP="009717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97174B">
        <w:rPr>
          <w:rFonts w:ascii="CMR10" w:hAnsi="CMR10" w:cs="CMR10"/>
          <w:sz w:val="22"/>
          <w:szCs w:val="22"/>
          <w:lang w:bidi="ta-IN"/>
        </w:rPr>
        <w:t xml:space="preserve">I understand this final year project is a major component of the </w:t>
      </w:r>
      <w:r w:rsidR="00D60883" w:rsidRPr="0097174B">
        <w:rPr>
          <w:rFonts w:ascii="CMR10" w:hAnsi="CMR10" w:cs="CMR10"/>
          <w:sz w:val="22"/>
          <w:szCs w:val="22"/>
          <w:lang w:bidi="ta-IN"/>
        </w:rPr>
        <w:t>Bachelor of Information Technology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degree offered by the University of Colombo School of Computing. </w:t>
      </w:r>
    </w:p>
    <w:p w14:paraId="1C104060" w14:textId="77777777" w:rsidR="0097174B" w:rsidRDefault="0097174B" w:rsidP="0097174B">
      <w:pPr>
        <w:pStyle w:val="ListParagraph"/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382A3CE1" w14:textId="0D62A2E7" w:rsidR="0097174B" w:rsidRPr="0097174B" w:rsidRDefault="0097174B" w:rsidP="009717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97174B">
        <w:rPr>
          <w:rFonts w:ascii="CMR10" w:hAnsi="CMR10" w:cs="CMR10"/>
          <w:sz w:val="22"/>
          <w:szCs w:val="22"/>
          <w:lang w:bidi="ta-IN"/>
        </w:rPr>
        <w:t xml:space="preserve">Doing the project is a good opportunity for me to improve my knowledge and implement the learning curve of </w:t>
      </w:r>
      <w:r>
        <w:rPr>
          <w:rFonts w:ascii="CMR10" w:hAnsi="CMR10" w:cs="CMR10"/>
          <w:sz w:val="22"/>
          <w:szCs w:val="22"/>
          <w:lang w:bidi="ta-IN"/>
        </w:rPr>
        <w:t>the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previous couple of years.</w:t>
      </w:r>
    </w:p>
    <w:p w14:paraId="33DCEB13" w14:textId="77777777" w:rsidR="0097174B" w:rsidRDefault="0097174B" w:rsidP="0097174B">
      <w:p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042DF0FF" w14:textId="7B4CB578" w:rsidR="002C5F88" w:rsidRDefault="0097174B" w:rsidP="002C5F8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97174B">
        <w:rPr>
          <w:rFonts w:ascii="CMR10" w:hAnsi="CMR10" w:cs="CMR10"/>
          <w:sz w:val="22"/>
          <w:szCs w:val="22"/>
          <w:lang w:bidi="ta-IN"/>
        </w:rPr>
        <w:lastRenderedPageBreak/>
        <w:t xml:space="preserve">Encryption IT Solutions needs to extend their sales via an online shopping cart website. They didn't have a properly designed website to attract their customers and the existing website doesn’t have the </w:t>
      </w:r>
      <w:r w:rsidR="001F2CB0">
        <w:rPr>
          <w:rFonts w:ascii="CMR10" w:hAnsi="CMR10" w:cs="CMR10"/>
          <w:sz w:val="22"/>
          <w:szCs w:val="22"/>
          <w:lang w:bidi="ta-IN"/>
        </w:rPr>
        <w:t>most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wanted features such as check</w:t>
      </w:r>
      <w:r w:rsidR="001F2CB0">
        <w:rPr>
          <w:rFonts w:ascii="CMR10" w:hAnsi="CMR10" w:cs="CMR10"/>
          <w:sz w:val="22"/>
          <w:szCs w:val="22"/>
          <w:lang w:bidi="ta-IN"/>
        </w:rPr>
        <w:t>ing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individual items and an online shopping cart.</w:t>
      </w:r>
    </w:p>
    <w:p w14:paraId="71830D5F" w14:textId="77777777" w:rsidR="002C5F88" w:rsidRPr="002C5F88" w:rsidRDefault="002C5F88" w:rsidP="002C5F88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65C8BEE5" w14:textId="0690FB55" w:rsidR="003F2748" w:rsidRDefault="002C5F88" w:rsidP="00E20E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2C5F88">
        <w:rPr>
          <w:rFonts w:ascii="CMR10" w:hAnsi="CMR10" w:cs="CMR10"/>
          <w:sz w:val="22"/>
          <w:szCs w:val="22"/>
          <w:lang w:bidi="ta-IN"/>
        </w:rPr>
        <w:t>The client doesn't have a customer database including emails and phone numbers to drive a marketing campaign to improve their sale.</w:t>
      </w:r>
    </w:p>
    <w:p w14:paraId="32D9982D" w14:textId="77777777" w:rsidR="00E20EDB" w:rsidRPr="00E20EDB" w:rsidRDefault="00E20EDB" w:rsidP="00E20EDB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5AF194D1" w14:textId="0DEF2EB1" w:rsidR="0013099E" w:rsidRDefault="00E20EDB" w:rsidP="001309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E20EDB">
        <w:rPr>
          <w:rFonts w:ascii="CMR10" w:hAnsi="CMR10" w:cs="CMR10"/>
          <w:sz w:val="22"/>
          <w:szCs w:val="22"/>
          <w:lang w:bidi="ta-IN"/>
        </w:rPr>
        <w:t xml:space="preserve">Currently doesn't have </w:t>
      </w:r>
      <w:r w:rsidR="00D60883">
        <w:rPr>
          <w:rFonts w:ascii="CMR10" w:hAnsi="CMR10" w:cs="CMR10"/>
          <w:sz w:val="22"/>
          <w:szCs w:val="22"/>
          <w:lang w:bidi="ta-IN"/>
        </w:rPr>
        <w:t>Computer parts</w:t>
      </w:r>
      <w:r w:rsidRPr="00E20EDB">
        <w:rPr>
          <w:rFonts w:ascii="CMR10" w:hAnsi="CMR10" w:cs="CMR10"/>
          <w:sz w:val="22"/>
          <w:szCs w:val="22"/>
          <w:lang w:bidi="ta-IN"/>
        </w:rPr>
        <w:t xml:space="preserve"> delivery mechanism with external couriers</w:t>
      </w:r>
      <w:r w:rsidR="0013099E">
        <w:rPr>
          <w:rFonts w:ascii="CMR10" w:hAnsi="CMR10" w:cs="CMR10"/>
          <w:sz w:val="22"/>
          <w:szCs w:val="22"/>
          <w:lang w:bidi="ta-IN"/>
        </w:rPr>
        <w:t>.</w:t>
      </w:r>
    </w:p>
    <w:p w14:paraId="00E6F22B" w14:textId="77777777" w:rsidR="0013099E" w:rsidRPr="0013099E" w:rsidRDefault="0013099E" w:rsidP="0013099E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1FA75981" w14:textId="7F60B08E" w:rsidR="007639F2" w:rsidRDefault="0013099E" w:rsidP="001309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13099E">
        <w:rPr>
          <w:rFonts w:ascii="CMR10" w:hAnsi="CMR10" w:cs="CMR10"/>
          <w:sz w:val="22"/>
          <w:szCs w:val="22"/>
          <w:lang w:bidi="ta-IN"/>
        </w:rPr>
        <w:t>Most of the customers are in lack of knowledge in computer hardware. They don’t know which part is the best fit for their budget and work. This store only has a physical</w:t>
      </w:r>
      <w:r>
        <w:rPr>
          <w:rFonts w:ascii="CMR10" w:hAnsi="CMR10" w:cs="CMR10"/>
          <w:sz w:val="22"/>
          <w:szCs w:val="22"/>
          <w:lang w:bidi="ta-IN"/>
        </w:rPr>
        <w:t xml:space="preserve"> technical </w:t>
      </w:r>
      <w:r w:rsidRPr="0013099E">
        <w:rPr>
          <w:rFonts w:ascii="CMR10" w:hAnsi="CMR10" w:cs="CMR10"/>
          <w:sz w:val="22"/>
          <w:szCs w:val="22"/>
          <w:lang w:bidi="ta-IN"/>
        </w:rPr>
        <w:t>assistant for this purpose.</w:t>
      </w:r>
    </w:p>
    <w:p w14:paraId="4EF5A9A1" w14:textId="77777777" w:rsidR="0013099E" w:rsidRPr="0013099E" w:rsidRDefault="0013099E" w:rsidP="0013099E">
      <w:p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629AB52A" w14:textId="4463AF5A" w:rsidR="007639F2" w:rsidRDefault="007639F2" w:rsidP="007639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C03C3C">
        <w:rPr>
          <w:rFonts w:ascii="CMR10" w:hAnsi="CMR10" w:cs="CMR10"/>
          <w:sz w:val="22"/>
          <w:szCs w:val="22"/>
          <w:lang w:bidi="ta-IN"/>
        </w:rPr>
        <w:t>Time is very valuable for everyone. Computer repairs take a long time to complete, some</w:t>
      </w:r>
      <w:r w:rsidR="00E20EDB">
        <w:rPr>
          <w:rFonts w:ascii="CMR10" w:hAnsi="CMR10" w:cs="CMR10"/>
          <w:sz w:val="22"/>
          <w:szCs w:val="22"/>
          <w:lang w:bidi="ta-IN"/>
        </w:rPr>
        <w:t xml:space="preserve"> customers</w:t>
      </w:r>
      <w:r w:rsidRPr="00C03C3C">
        <w:rPr>
          <w:rFonts w:ascii="CMR10" w:hAnsi="CMR10" w:cs="CMR10"/>
          <w:sz w:val="22"/>
          <w:szCs w:val="22"/>
          <w:lang w:bidi="ta-IN"/>
        </w:rPr>
        <w:t xml:space="preserve"> are </w:t>
      </w:r>
      <w:r w:rsidR="00E20EDB">
        <w:rPr>
          <w:rFonts w:ascii="CMR10" w:hAnsi="CMR10" w:cs="CMR10"/>
          <w:sz w:val="22"/>
          <w:szCs w:val="22"/>
          <w:lang w:bidi="ta-IN"/>
        </w:rPr>
        <w:t>don’t</w:t>
      </w:r>
      <w:r w:rsidRPr="00C03C3C">
        <w:rPr>
          <w:rFonts w:ascii="CMR10" w:hAnsi="CMR10" w:cs="CMR10"/>
          <w:sz w:val="22"/>
          <w:szCs w:val="22"/>
          <w:lang w:bidi="ta-IN"/>
        </w:rPr>
        <w:t xml:space="preserve"> have specific knowledge to troubleshoot their systems. </w:t>
      </w:r>
      <w:r w:rsidR="00C03C3C">
        <w:rPr>
          <w:rFonts w:ascii="CMR10" w:hAnsi="CMR10" w:cs="CMR10"/>
          <w:sz w:val="22"/>
          <w:szCs w:val="22"/>
          <w:lang w:bidi="ta-IN"/>
        </w:rPr>
        <w:t xml:space="preserve">They </w:t>
      </w:r>
      <w:r w:rsidR="00E20EDB">
        <w:rPr>
          <w:rFonts w:ascii="CMR10" w:hAnsi="CMR10" w:cs="CMR10"/>
          <w:sz w:val="22"/>
          <w:szCs w:val="22"/>
          <w:lang w:bidi="ta-IN"/>
        </w:rPr>
        <w:t>don’t</w:t>
      </w:r>
      <w:r w:rsidR="00C03C3C">
        <w:rPr>
          <w:rFonts w:ascii="CMR10" w:hAnsi="CMR10" w:cs="CMR10"/>
          <w:sz w:val="22"/>
          <w:szCs w:val="22"/>
          <w:lang w:bidi="ta-IN"/>
        </w:rPr>
        <w:t xml:space="preserve"> provide a booking system to the customers to save their time.</w:t>
      </w:r>
    </w:p>
    <w:p w14:paraId="22C4E51B" w14:textId="77777777" w:rsidR="00C03C3C" w:rsidRPr="00C03C3C" w:rsidRDefault="00C03C3C" w:rsidP="00C03C3C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04EA1218" w14:textId="6B974D73" w:rsidR="00C03C3C" w:rsidRDefault="00C03C3C" w:rsidP="007639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s a computer store warranty is mandatory for client and customer. The warranty only has printed documents that can’t check via online on the customer side.</w:t>
      </w:r>
    </w:p>
    <w:p w14:paraId="1A3526C6" w14:textId="77777777" w:rsidR="00E20EDB" w:rsidRDefault="00E20ED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F8EB300" w14:textId="77777777" w:rsidR="00E20EDB" w:rsidRDefault="00E20ED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1827FB4" w14:textId="19E2F26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Objectives and scope of proposed project:</w:t>
      </w:r>
    </w:p>
    <w:p w14:paraId="327A628A" w14:textId="1C230B0C" w:rsidR="00D60883" w:rsidRDefault="00D60883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76B86B5" w14:textId="67B35CF7" w:rsidR="00D60883" w:rsidRDefault="00D60883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Objectives:</w:t>
      </w:r>
    </w:p>
    <w:p w14:paraId="1669F69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60263CB" w14:textId="4A716EF8" w:rsidR="006019C0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Browse through the website and make online orders easily.</w:t>
      </w:r>
    </w:p>
    <w:p w14:paraId="7CBAEAB8" w14:textId="3D6CDDB3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Providing PC Builder Assistant for easily build</w:t>
      </w:r>
      <w:r w:rsidR="001F2CB0">
        <w:rPr>
          <w:rFonts w:ascii="CMR10" w:hAnsi="CMR10" w:cs="CMR10"/>
          <w:sz w:val="22"/>
          <w:szCs w:val="22"/>
          <w:lang w:bidi="ta-IN"/>
        </w:rPr>
        <w:t>ing</w:t>
      </w:r>
      <w:r>
        <w:rPr>
          <w:rFonts w:ascii="CMR10" w:hAnsi="CMR10" w:cs="CMR10"/>
          <w:sz w:val="22"/>
          <w:szCs w:val="22"/>
          <w:lang w:bidi="ta-IN"/>
        </w:rPr>
        <w:t xml:space="preserve"> </w:t>
      </w:r>
      <w:r w:rsidR="001F2CB0">
        <w:rPr>
          <w:rFonts w:ascii="CMR10" w:hAnsi="CMR10" w:cs="CMR10"/>
          <w:sz w:val="22"/>
          <w:szCs w:val="22"/>
          <w:lang w:bidi="ta-IN"/>
        </w:rPr>
        <w:t xml:space="preserve">a </w:t>
      </w:r>
      <w:r>
        <w:rPr>
          <w:rFonts w:ascii="CMR10" w:hAnsi="CMR10" w:cs="CMR10"/>
          <w:sz w:val="22"/>
          <w:szCs w:val="22"/>
          <w:lang w:bidi="ta-IN"/>
        </w:rPr>
        <w:t xml:space="preserve">custom pc when the customer has </w:t>
      </w:r>
      <w:r w:rsidR="001F2CB0">
        <w:rPr>
          <w:rFonts w:ascii="CMR10" w:hAnsi="CMR10" w:cs="CMR10"/>
          <w:sz w:val="22"/>
          <w:szCs w:val="22"/>
          <w:lang w:bidi="ta-IN"/>
        </w:rPr>
        <w:t xml:space="preserve">a </w:t>
      </w:r>
      <w:r>
        <w:rPr>
          <w:rFonts w:ascii="CMR10" w:hAnsi="CMR10" w:cs="CMR10"/>
          <w:sz w:val="22"/>
          <w:szCs w:val="22"/>
          <w:lang w:bidi="ta-IN"/>
        </w:rPr>
        <w:t>lack of knowledge of computer hardware</w:t>
      </w:r>
      <w:r w:rsidR="003747E7">
        <w:rPr>
          <w:rFonts w:ascii="CMR10" w:hAnsi="CMR10" w:cs="CMR10"/>
          <w:sz w:val="22"/>
          <w:szCs w:val="22"/>
          <w:lang w:bidi="ta-IN"/>
        </w:rPr>
        <w:t>.</w:t>
      </w:r>
    </w:p>
    <w:p w14:paraId="5C200D54" w14:textId="48DAAD23" w:rsidR="003747E7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Assisting with troubleshooting for PC </w:t>
      </w:r>
      <w:r w:rsidRPr="00D60883">
        <w:rPr>
          <w:rFonts w:ascii="CMR10" w:hAnsi="CMR10" w:cs="CMR10"/>
          <w:sz w:val="22"/>
          <w:szCs w:val="22"/>
          <w:lang w:bidi="ta-IN"/>
        </w:rPr>
        <w:t>failures</w:t>
      </w:r>
      <w:r>
        <w:rPr>
          <w:rFonts w:ascii="CMR10" w:hAnsi="CMR10" w:cs="CMR10"/>
          <w:sz w:val="22"/>
          <w:szCs w:val="22"/>
          <w:lang w:bidi="ta-IN"/>
        </w:rPr>
        <w:t xml:space="preserve"> online and suggest</w:t>
      </w:r>
      <w:r w:rsidR="001F2CB0">
        <w:rPr>
          <w:rFonts w:ascii="CMR10" w:hAnsi="CMR10" w:cs="CMR10"/>
          <w:sz w:val="22"/>
          <w:szCs w:val="22"/>
          <w:lang w:bidi="ta-IN"/>
        </w:rPr>
        <w:t>ing</w:t>
      </w:r>
      <w:r>
        <w:rPr>
          <w:rFonts w:ascii="CMR10" w:hAnsi="CMR10" w:cs="CMR10"/>
          <w:sz w:val="22"/>
          <w:szCs w:val="22"/>
          <w:lang w:bidi="ta-IN"/>
        </w:rPr>
        <w:t xml:space="preserve"> required parts</w:t>
      </w:r>
    </w:p>
    <w:p w14:paraId="052E46C5" w14:textId="71B4782D" w:rsidR="00D60883" w:rsidRDefault="003747E7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3747E7">
        <w:rPr>
          <w:rFonts w:ascii="CMR10" w:hAnsi="CMR10" w:cs="CMR10"/>
          <w:sz w:val="22"/>
          <w:szCs w:val="22"/>
          <w:lang w:bidi="ta-IN"/>
        </w:rPr>
        <w:t>Making a booking system for technical assistance</w:t>
      </w:r>
      <w:r w:rsidR="00D60883">
        <w:rPr>
          <w:rFonts w:ascii="CMR10" w:hAnsi="CMR10" w:cs="CMR10"/>
          <w:sz w:val="22"/>
          <w:szCs w:val="22"/>
          <w:lang w:bidi="ta-IN"/>
        </w:rPr>
        <w:t>.</w:t>
      </w:r>
    </w:p>
    <w:p w14:paraId="753B89B1" w14:textId="57B2B1A3" w:rsidR="00D60883" w:rsidRDefault="003747E7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3747E7">
        <w:rPr>
          <w:rFonts w:ascii="CMR10" w:hAnsi="CMR10" w:cs="CMR10"/>
          <w:sz w:val="22"/>
          <w:szCs w:val="22"/>
          <w:lang w:bidi="ta-IN"/>
        </w:rPr>
        <w:t>Manag</w:t>
      </w:r>
      <w:r>
        <w:rPr>
          <w:rFonts w:ascii="CMR10" w:hAnsi="CMR10" w:cs="CMR10"/>
          <w:sz w:val="22"/>
          <w:szCs w:val="22"/>
          <w:lang w:bidi="ta-IN"/>
        </w:rPr>
        <w:t>ing</w:t>
      </w:r>
      <w:r w:rsidRPr="003747E7">
        <w:rPr>
          <w:rFonts w:ascii="CMR10" w:hAnsi="CMR10" w:cs="CMR10"/>
          <w:sz w:val="22"/>
          <w:szCs w:val="22"/>
          <w:lang w:bidi="ta-IN"/>
        </w:rPr>
        <w:t xml:space="preserve"> </w:t>
      </w:r>
      <w:r>
        <w:rPr>
          <w:rFonts w:ascii="CMR10" w:hAnsi="CMR10" w:cs="CMR10"/>
          <w:sz w:val="22"/>
          <w:szCs w:val="22"/>
          <w:lang w:bidi="ta-IN"/>
        </w:rPr>
        <w:t>w</w:t>
      </w:r>
      <w:r w:rsidRPr="003747E7">
        <w:rPr>
          <w:rFonts w:ascii="CMR10" w:hAnsi="CMR10" w:cs="CMR10"/>
          <w:sz w:val="22"/>
          <w:szCs w:val="22"/>
          <w:lang w:bidi="ta-IN"/>
        </w:rPr>
        <w:t>arranty for exchange items or updat</w:t>
      </w:r>
      <w:r w:rsidR="001F2CB0">
        <w:rPr>
          <w:rFonts w:ascii="CMR10" w:hAnsi="CMR10" w:cs="CMR10"/>
          <w:sz w:val="22"/>
          <w:szCs w:val="22"/>
          <w:lang w:bidi="ta-IN"/>
        </w:rPr>
        <w:t>ing</w:t>
      </w:r>
      <w:r w:rsidRPr="003747E7">
        <w:rPr>
          <w:rFonts w:ascii="CMR10" w:hAnsi="CMR10" w:cs="CMR10"/>
          <w:sz w:val="22"/>
          <w:szCs w:val="22"/>
          <w:lang w:bidi="ta-IN"/>
        </w:rPr>
        <w:t xml:space="preserve"> items warranty</w:t>
      </w:r>
      <w:r w:rsidR="00D60883">
        <w:rPr>
          <w:rFonts w:ascii="CMR10" w:hAnsi="CMR10" w:cs="CMR10"/>
          <w:sz w:val="22"/>
          <w:szCs w:val="22"/>
          <w:lang w:bidi="ta-IN"/>
        </w:rPr>
        <w:t>.</w:t>
      </w:r>
    </w:p>
    <w:p w14:paraId="5060AE42" w14:textId="59EA41F5" w:rsidR="003747E7" w:rsidRDefault="003747E7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Providing item delivery details from 3</w:t>
      </w:r>
      <w:r w:rsidRPr="003747E7">
        <w:rPr>
          <w:rFonts w:ascii="CMR10" w:hAnsi="CMR10" w:cs="CMR10"/>
          <w:sz w:val="22"/>
          <w:szCs w:val="22"/>
          <w:vertAlign w:val="superscript"/>
          <w:lang w:bidi="ta-IN"/>
        </w:rPr>
        <w:t>rd</w:t>
      </w:r>
      <w:r>
        <w:rPr>
          <w:rFonts w:ascii="CMR10" w:hAnsi="CMR10" w:cs="CMR10"/>
          <w:sz w:val="22"/>
          <w:szCs w:val="22"/>
          <w:lang w:bidi="ta-IN"/>
        </w:rPr>
        <w:t xml:space="preserve"> party courier services.</w:t>
      </w:r>
    </w:p>
    <w:p w14:paraId="3FF1A646" w14:textId="299F17D6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lastRenderedPageBreak/>
        <w:t>Providing user-friendly and secure methods of recording customer orders and confidential data.</w:t>
      </w:r>
    </w:p>
    <w:p w14:paraId="5685C993" w14:textId="6B91A978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o keep and manipulate customer information.</w:t>
      </w:r>
    </w:p>
    <w:p w14:paraId="715F2227" w14:textId="0B4BFB58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o maintain the stock and create reorder levels.</w:t>
      </w:r>
    </w:p>
    <w:p w14:paraId="7CF61C7B" w14:textId="33809767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Generating invoices to keep tracking sales and orders.</w:t>
      </w:r>
    </w:p>
    <w:p w14:paraId="56BDB0FA" w14:textId="7567DFEB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o utilize the shop resource to increase their productivity through automation.</w:t>
      </w:r>
    </w:p>
    <w:p w14:paraId="3D567692" w14:textId="70A11B22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Produce accurate and well-documented reports, which will improve the decision-making power.</w:t>
      </w:r>
    </w:p>
    <w:p w14:paraId="6266CC52" w14:textId="78F03CC5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Provid</w:t>
      </w:r>
      <w:r w:rsidR="003747E7">
        <w:rPr>
          <w:rFonts w:ascii="CMR10" w:hAnsi="CMR10" w:cs="CMR10"/>
          <w:sz w:val="22"/>
          <w:szCs w:val="22"/>
          <w:lang w:bidi="ta-IN"/>
        </w:rPr>
        <w:t>ing</w:t>
      </w:r>
      <w:r>
        <w:rPr>
          <w:rFonts w:ascii="CMR10" w:hAnsi="CMR10" w:cs="CMR10"/>
          <w:sz w:val="22"/>
          <w:szCs w:val="22"/>
          <w:lang w:bidi="ta-IN"/>
        </w:rPr>
        <w:t xml:space="preserve"> </w:t>
      </w:r>
      <w:r w:rsidR="00E67356">
        <w:rPr>
          <w:rFonts w:ascii="CMR10" w:hAnsi="CMR10" w:cs="CMR10"/>
          <w:sz w:val="22"/>
          <w:szCs w:val="22"/>
          <w:lang w:bidi="ta-IN"/>
        </w:rPr>
        <w:t xml:space="preserve">a </w:t>
      </w:r>
      <w:r>
        <w:rPr>
          <w:rFonts w:ascii="CMR10" w:hAnsi="CMR10" w:cs="CMR10"/>
          <w:sz w:val="22"/>
          <w:szCs w:val="22"/>
          <w:lang w:bidi="ta-IN"/>
        </w:rPr>
        <w:t>system log to audit the entire system.</w:t>
      </w:r>
    </w:p>
    <w:p w14:paraId="0D635213" w14:textId="77777777" w:rsidR="003747E7" w:rsidRDefault="003747E7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3747E7">
        <w:rPr>
          <w:rFonts w:ascii="CMR10" w:hAnsi="CMR10" w:cs="CMR10"/>
          <w:sz w:val="22"/>
          <w:szCs w:val="22"/>
          <w:lang w:bidi="ta-IN"/>
        </w:rPr>
        <w:t>Archiving a perfect amount of accuracy and security.</w:t>
      </w:r>
    </w:p>
    <w:p w14:paraId="28D92367" w14:textId="4722889B" w:rsidR="00D60883" w:rsidRDefault="003747E7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3747E7">
        <w:rPr>
          <w:rFonts w:ascii="CMR10" w:hAnsi="CMR10" w:cs="CMR10"/>
          <w:sz w:val="22"/>
          <w:szCs w:val="22"/>
          <w:lang w:bidi="ta-IN"/>
        </w:rPr>
        <w:t>Providing a backup facility to keep system data safe.</w:t>
      </w:r>
    </w:p>
    <w:p w14:paraId="12DF7FBF" w14:textId="77777777" w:rsidR="00777C71" w:rsidRPr="003747E7" w:rsidRDefault="00777C71" w:rsidP="00777C71">
      <w:pPr>
        <w:pStyle w:val="ListParagraph"/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7BA2D534" w14:textId="27C2635F" w:rsidR="00D60883" w:rsidRDefault="00D60883" w:rsidP="00D60883">
      <w:p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cope:</w:t>
      </w:r>
    </w:p>
    <w:p w14:paraId="676AEE8E" w14:textId="4B275234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Handling customer orders</w:t>
      </w:r>
    </w:p>
    <w:p w14:paraId="26C5CF38" w14:textId="0798A44C" w:rsidR="00777C71" w:rsidRDefault="00777C71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777C71">
        <w:rPr>
          <w:rFonts w:ascii="CMR10" w:hAnsi="CMR10" w:cs="CMR10"/>
          <w:sz w:val="22"/>
          <w:szCs w:val="22"/>
          <w:lang w:bidi="ta-IN"/>
        </w:rPr>
        <w:t>PC Builder Assistant for building custom pc for who has a lack of knowledge in computer parts.</w:t>
      </w:r>
    </w:p>
    <w:p w14:paraId="18A44A35" w14:textId="581B75D3" w:rsidR="00777C71" w:rsidRDefault="00777C71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777C71">
        <w:rPr>
          <w:rFonts w:ascii="CMR10" w:hAnsi="CMR10" w:cs="CMR10"/>
          <w:sz w:val="22"/>
          <w:szCs w:val="22"/>
          <w:lang w:bidi="ta-IN"/>
        </w:rPr>
        <w:t>Question</w:t>
      </w:r>
      <w:r w:rsidR="001F2CB0">
        <w:rPr>
          <w:rFonts w:ascii="CMR10" w:hAnsi="CMR10" w:cs="CMR10"/>
          <w:sz w:val="22"/>
          <w:szCs w:val="22"/>
          <w:lang w:bidi="ta-IN"/>
        </w:rPr>
        <w:t>-</w:t>
      </w:r>
      <w:r w:rsidRPr="00777C71">
        <w:rPr>
          <w:rFonts w:ascii="CMR10" w:hAnsi="CMR10" w:cs="CMR10"/>
          <w:sz w:val="22"/>
          <w:szCs w:val="22"/>
          <w:lang w:bidi="ta-IN"/>
        </w:rPr>
        <w:t>based Online troubleshooter for troubleshooting the pc at home.</w:t>
      </w:r>
    </w:p>
    <w:p w14:paraId="6CA054A1" w14:textId="6EDF3B51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Booking system for technical support</w:t>
      </w:r>
      <w:r w:rsidR="000D68D8">
        <w:rPr>
          <w:rFonts w:ascii="CMR10" w:hAnsi="CMR10" w:cs="CMR10"/>
          <w:sz w:val="22"/>
          <w:szCs w:val="22"/>
          <w:lang w:bidi="ta-IN"/>
        </w:rPr>
        <w:t>.</w:t>
      </w:r>
    </w:p>
    <w:p w14:paraId="5E65D886" w14:textId="04F3884B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ustomer login with authentication and validations</w:t>
      </w:r>
      <w:r w:rsidR="000D68D8">
        <w:rPr>
          <w:rFonts w:ascii="CMR10" w:hAnsi="CMR10" w:cs="CMR10"/>
          <w:sz w:val="22"/>
          <w:szCs w:val="22"/>
          <w:lang w:bidi="ta-IN"/>
        </w:rPr>
        <w:t>.</w:t>
      </w:r>
    </w:p>
    <w:p w14:paraId="3C8D4946" w14:textId="51ED499C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Generating </w:t>
      </w:r>
      <w:r w:rsidR="000D68D8">
        <w:rPr>
          <w:rFonts w:ascii="CMR10" w:hAnsi="CMR10" w:cs="CMR10"/>
          <w:sz w:val="22"/>
          <w:szCs w:val="22"/>
          <w:lang w:bidi="ta-IN"/>
        </w:rPr>
        <w:t>different kind</w:t>
      </w:r>
      <w:r w:rsidR="001F2CB0">
        <w:rPr>
          <w:rFonts w:ascii="CMR10" w:hAnsi="CMR10" w:cs="CMR10"/>
          <w:sz w:val="22"/>
          <w:szCs w:val="22"/>
          <w:lang w:bidi="ta-IN"/>
        </w:rPr>
        <w:t>s</w:t>
      </w:r>
      <w:r w:rsidR="000D68D8">
        <w:rPr>
          <w:rFonts w:ascii="CMR10" w:hAnsi="CMR10" w:cs="CMR10"/>
          <w:sz w:val="22"/>
          <w:szCs w:val="22"/>
          <w:lang w:bidi="ta-IN"/>
        </w:rPr>
        <w:t xml:space="preserve"> of reports.</w:t>
      </w:r>
    </w:p>
    <w:p w14:paraId="132314A4" w14:textId="30E6A094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ustomer invoice handling</w:t>
      </w:r>
      <w:r w:rsidR="000D68D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 xml:space="preserve"> </w:t>
      </w:r>
    </w:p>
    <w:p w14:paraId="55713284" w14:textId="467924F6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tock controlling using the first in first out (FIFO) method.</w:t>
      </w:r>
    </w:p>
    <w:p w14:paraId="308BBA93" w14:textId="1AAB115B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Update delivery details</w:t>
      </w:r>
      <w:r w:rsidR="000D68D8">
        <w:rPr>
          <w:rFonts w:ascii="CMR10" w:hAnsi="CMR10" w:cs="CMR10"/>
          <w:sz w:val="22"/>
          <w:szCs w:val="22"/>
          <w:lang w:bidi="ta-IN"/>
        </w:rPr>
        <w:t>.</w:t>
      </w:r>
    </w:p>
    <w:p w14:paraId="10166A2F" w14:textId="2FC57D64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 centralized database will be regularly updated</w:t>
      </w:r>
      <w:r w:rsidR="000D68D8">
        <w:rPr>
          <w:rFonts w:ascii="CMR10" w:hAnsi="CMR10" w:cs="CMR10"/>
          <w:sz w:val="22"/>
          <w:szCs w:val="22"/>
          <w:lang w:bidi="ta-IN"/>
        </w:rPr>
        <w:t>.</w:t>
      </w:r>
    </w:p>
    <w:p w14:paraId="381F0D37" w14:textId="3C28538D" w:rsidR="003747E7" w:rsidRP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utomated system generated notifications and alerts.</w:t>
      </w:r>
    </w:p>
    <w:p w14:paraId="6D347E93" w14:textId="77777777" w:rsidR="00290A1E" w:rsidRDefault="00290A1E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1345D5" w14:textId="77777777" w:rsidR="00290A1E" w:rsidRDefault="00290A1E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4BB317F" w14:textId="11E8CD2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ritical functionalities for project:</w:t>
      </w:r>
    </w:p>
    <w:p w14:paraId="5C66AB4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0EE7718" w14:textId="35F799BD" w:rsidR="006019C0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Make online orders for individual items</w:t>
      </w:r>
    </w:p>
    <w:p w14:paraId="76D1A58C" w14:textId="66EDABF2" w:rsidR="003747E7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ustomer orders and invoice handling</w:t>
      </w:r>
    </w:p>
    <w:p w14:paraId="4883D694" w14:textId="15F6233B" w:rsidR="003747E7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tock handling</w:t>
      </w:r>
    </w:p>
    <w:p w14:paraId="139D9428" w14:textId="551CA452" w:rsidR="003747E7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lastRenderedPageBreak/>
        <w:t>Providing database backup</w:t>
      </w:r>
    </w:p>
    <w:p w14:paraId="46D8C617" w14:textId="2E4619A9" w:rsidR="003747E7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ystem log for audits</w:t>
      </w:r>
    </w:p>
    <w:p w14:paraId="149658DF" w14:textId="332AD0AC" w:rsidR="003747E7" w:rsidRPr="003747E7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ccurate and responsible for system data.</w:t>
      </w:r>
    </w:p>
    <w:p w14:paraId="51521173" w14:textId="376169BF" w:rsidR="008D3AED" w:rsidRDefault="008D3AE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F22A592" w14:textId="77777777" w:rsidR="003747E7" w:rsidRDefault="003747E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474541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Itemized list of deliverables</w:t>
      </w:r>
      <w:r>
        <w:rPr>
          <w:rFonts w:ascii="CMR8" w:hAnsi="CMR8" w:cs="CMR8"/>
          <w:sz w:val="16"/>
          <w:szCs w:val="16"/>
          <w:lang w:bidi="ta-IN"/>
        </w:rPr>
        <w:t xml:space="preserve"> </w:t>
      </w:r>
      <w:r>
        <w:rPr>
          <w:rFonts w:ascii="CMR10" w:hAnsi="CMR10" w:cs="CMR10"/>
          <w:sz w:val="22"/>
          <w:szCs w:val="22"/>
          <w:lang w:bidi="ta-IN"/>
        </w:rPr>
        <w:t>of the system:</w:t>
      </w:r>
    </w:p>
    <w:p w14:paraId="0DCA3A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43E175" w14:textId="77777777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9" w:hAnsi="CMR9" w:cs="CMR9"/>
          <w:sz w:val="18"/>
          <w:szCs w:val="18"/>
          <w:lang w:bidi="ta-IN"/>
        </w:rPr>
        <w:t>Note: Deliverables are items that you would deliver to the client at the end of the project.</w:t>
      </w:r>
    </w:p>
    <w:p w14:paraId="212CF7E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EBF1DD" w14:textId="48902D8B" w:rsidR="006019C0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 w:rsidRPr="003747E7">
        <w:rPr>
          <w:rFonts w:ascii="CMR10" w:hAnsi="CMR10" w:cs="CMR9"/>
          <w:sz w:val="22"/>
          <w:szCs w:val="22"/>
          <w:lang w:bidi="ta-IN"/>
        </w:rPr>
        <w:t>System Re</w:t>
      </w:r>
      <w:r>
        <w:rPr>
          <w:rFonts w:ascii="CMR10" w:hAnsi="CMR10" w:cs="CMR9"/>
          <w:sz w:val="22"/>
          <w:szCs w:val="22"/>
          <w:lang w:bidi="ta-IN"/>
        </w:rPr>
        <w:t>quirement Specification (SRS)</w:t>
      </w:r>
    </w:p>
    <w:p w14:paraId="6DF2996F" w14:textId="5227ABBA" w:rsid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System Design Specification</w:t>
      </w:r>
    </w:p>
    <w:p w14:paraId="56F3D749" w14:textId="695741F8" w:rsid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Fully functional finalized system</w:t>
      </w:r>
    </w:p>
    <w:p w14:paraId="538ABBD5" w14:textId="5B72CBFF" w:rsid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Test results and test plan</w:t>
      </w:r>
    </w:p>
    <w:p w14:paraId="4D2F196F" w14:textId="76436DAA" w:rsid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User manual</w:t>
      </w:r>
    </w:p>
    <w:p w14:paraId="13D30447" w14:textId="2F534B49" w:rsid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Technical manual</w:t>
      </w:r>
    </w:p>
    <w:p w14:paraId="297C0B75" w14:textId="43873A2F" w:rsidR="003747E7" w:rsidRP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Code Listing</w:t>
      </w:r>
    </w:p>
    <w:p w14:paraId="41AA75B0" w14:textId="77777777" w:rsidR="006019C0" w:rsidRPr="003416CB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4371C8F0" w14:textId="2CE0B561" w:rsidR="006019C0" w:rsidRDefault="005A337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A </w:t>
      </w:r>
      <w:r w:rsidR="00AF0CAD">
        <w:rPr>
          <w:rFonts w:ascii="CMR10" w:hAnsi="CMR10" w:cs="CMR10"/>
          <w:sz w:val="22"/>
          <w:szCs w:val="22"/>
          <w:lang w:bidi="ta-IN"/>
        </w:rPr>
        <w:t xml:space="preserve">project plan using Gantt </w:t>
      </w:r>
      <w:r w:rsidR="00C0627B">
        <w:rPr>
          <w:rFonts w:ascii="CMR10" w:hAnsi="CMR10" w:cs="CMR10"/>
          <w:sz w:val="22"/>
          <w:szCs w:val="22"/>
          <w:lang w:bidi="ta-IN"/>
        </w:rPr>
        <w:t>chart (</w:t>
      </w:r>
      <w:r w:rsidR="006019C0">
        <w:rPr>
          <w:rFonts w:ascii="CMR10" w:hAnsi="CMR10" w:cs="CMR10"/>
          <w:sz w:val="22"/>
          <w:szCs w:val="22"/>
          <w:lang w:bidi="ta-IN"/>
        </w:rPr>
        <w:t>include the work involved in system development as well as writing the dissertation):</w:t>
      </w:r>
    </w:p>
    <w:p w14:paraId="7F367D85" w14:textId="3C44143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948643" w14:textId="220C54C3" w:rsidR="006019C0" w:rsidRDefault="001F2CB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 w:rsidRPr="001F2CB0">
        <w:rPr>
          <w:rFonts w:ascii="CMR10" w:hAnsi="CMR10" w:cs="CMR10"/>
          <w:sz w:val="22"/>
          <w:szCs w:val="22"/>
          <w:lang w:bidi="ta-IN"/>
        </w:rPr>
        <w:drawing>
          <wp:inline distT="0" distB="0" distL="0" distR="0" wp14:anchorId="354F1648" wp14:editId="5B0D2333">
            <wp:extent cx="5562600" cy="1875790"/>
            <wp:effectExtent l="0" t="0" r="0" b="0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87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55C20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4208D87" w14:textId="77777777" w:rsidR="00B81A35" w:rsidRDefault="00B81A35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52A1C69" w14:textId="77777777" w:rsidR="001F2CB0" w:rsidRDefault="001F2CB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EF8CC9" w14:textId="445CBF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Resource requirements for project (e.g., hardware, </w:t>
      </w:r>
      <w:proofErr w:type="gramStart"/>
      <w:r>
        <w:rPr>
          <w:rFonts w:ascii="CMR10" w:hAnsi="CMR10" w:cs="CMR10"/>
          <w:sz w:val="22"/>
          <w:szCs w:val="22"/>
          <w:lang w:bidi="ta-IN"/>
        </w:rPr>
        <w:t>software,...</w:t>
      </w:r>
      <w:proofErr w:type="gramEnd"/>
      <w:r>
        <w:rPr>
          <w:rFonts w:ascii="CMR10" w:hAnsi="CMR10" w:cs="CMR10"/>
          <w:sz w:val="22"/>
          <w:szCs w:val="22"/>
          <w:lang w:bidi="ta-IN"/>
        </w:rPr>
        <w:t>):</w:t>
      </w:r>
    </w:p>
    <w:p w14:paraId="34198420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57C9F28" w14:textId="50E674BE" w:rsidR="006019C0" w:rsidRDefault="008C265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Hardware requirements</w:t>
      </w:r>
    </w:p>
    <w:p w14:paraId="24A78DB9" w14:textId="77777777" w:rsidR="008C265D" w:rsidRDefault="008C265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C79DC01" w14:textId="138D9097" w:rsidR="008C265D" w:rsidRDefault="008C265D" w:rsidP="008C265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Processor – Intel Pentium Core i3 </w:t>
      </w:r>
      <w:r w:rsidR="003D374B">
        <w:rPr>
          <w:rFonts w:ascii="CMR10" w:hAnsi="CMR10" w:cs="CMR10"/>
          <w:sz w:val="22"/>
          <w:szCs w:val="22"/>
          <w:lang w:bidi="ta-IN"/>
        </w:rPr>
        <w:t>third</w:t>
      </w:r>
      <w:r>
        <w:rPr>
          <w:rFonts w:ascii="CMR10" w:hAnsi="CMR10" w:cs="CMR10"/>
          <w:sz w:val="22"/>
          <w:szCs w:val="22"/>
          <w:lang w:bidi="ta-IN"/>
        </w:rPr>
        <w:t>-generation or upper.</w:t>
      </w:r>
    </w:p>
    <w:p w14:paraId="34A3A02A" w14:textId="51210529" w:rsidR="008C265D" w:rsidRDefault="008C265D" w:rsidP="008C265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Ram – </w:t>
      </w:r>
      <w:r w:rsidR="003D374B">
        <w:rPr>
          <w:rFonts w:ascii="CMR10" w:hAnsi="CMR10" w:cs="CMR10"/>
          <w:sz w:val="22"/>
          <w:szCs w:val="22"/>
          <w:lang w:bidi="ta-IN"/>
        </w:rPr>
        <w:t>8</w:t>
      </w:r>
      <w:r>
        <w:rPr>
          <w:rFonts w:ascii="CMR10" w:hAnsi="CMR10" w:cs="CMR10"/>
          <w:sz w:val="22"/>
          <w:szCs w:val="22"/>
          <w:lang w:bidi="ta-IN"/>
        </w:rPr>
        <w:t>GB</w:t>
      </w:r>
    </w:p>
    <w:p w14:paraId="175E64BB" w14:textId="587E5936" w:rsidR="008C265D" w:rsidRDefault="008C265D" w:rsidP="008C265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torage – 20GB HDD Drive</w:t>
      </w:r>
    </w:p>
    <w:p w14:paraId="02314D81" w14:textId="77777777" w:rsidR="003D374B" w:rsidRPr="003D374B" w:rsidRDefault="003D374B" w:rsidP="003D374B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CC40475" w14:textId="597FA28F" w:rsidR="008C265D" w:rsidRDefault="008C265D" w:rsidP="008C265D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oftware requirements</w:t>
      </w:r>
    </w:p>
    <w:p w14:paraId="463C3E17" w14:textId="1026DC8A" w:rsidR="008C265D" w:rsidRDefault="008C265D" w:rsidP="008C265D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DE747FD" w14:textId="690D0F3D" w:rsidR="008C265D" w:rsidRDefault="008C265D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Windows </w:t>
      </w:r>
      <w:r w:rsidR="003D374B">
        <w:rPr>
          <w:rFonts w:ascii="CMR10" w:hAnsi="CMR10" w:cs="CMR10"/>
          <w:sz w:val="22"/>
          <w:szCs w:val="22"/>
          <w:lang w:bidi="ta-IN"/>
        </w:rPr>
        <w:t>8</w:t>
      </w:r>
      <w:r>
        <w:rPr>
          <w:rFonts w:ascii="CMR10" w:hAnsi="CMR10" w:cs="CMR10"/>
          <w:sz w:val="22"/>
          <w:szCs w:val="22"/>
          <w:lang w:bidi="ta-IN"/>
        </w:rPr>
        <w:t xml:space="preserve"> or higher OS</w:t>
      </w:r>
    </w:p>
    <w:p w14:paraId="75E4B9DE" w14:textId="71DF1510" w:rsidR="008C265D" w:rsidRDefault="008C265D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XAMPP Server V 3.2.1 upper with Apache server, MySQL, and PHP</w:t>
      </w:r>
    </w:p>
    <w:p w14:paraId="1638042C" w14:textId="0AA6D102" w:rsidR="008C265D" w:rsidRDefault="008C265D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etBeans IDE 12 or later</w:t>
      </w:r>
    </w:p>
    <w:p w14:paraId="55432BB6" w14:textId="1936BAE0" w:rsidR="008C265D" w:rsidRDefault="003D374B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hromium-based web browser</w:t>
      </w:r>
    </w:p>
    <w:p w14:paraId="63ABDAD2" w14:textId="147FEFB7" w:rsidR="003D374B" w:rsidRDefault="003D374B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dobe Photoshop</w:t>
      </w:r>
    </w:p>
    <w:p w14:paraId="0B1C0817" w14:textId="565F4620" w:rsidR="003D374B" w:rsidRDefault="003D374B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Microsoft Office 2016 or later</w:t>
      </w:r>
    </w:p>
    <w:p w14:paraId="19AB1ACB" w14:textId="4FF68E08" w:rsidR="003D374B" w:rsidRPr="008C265D" w:rsidRDefault="003D374B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Figma</w:t>
      </w:r>
    </w:p>
    <w:p w14:paraId="18FD0378" w14:textId="68CDB670" w:rsidR="008C265D" w:rsidRDefault="008C265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6DCD50F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8F296E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Proposed way of </w:t>
      </w:r>
      <w:r w:rsidR="00C0627B">
        <w:rPr>
          <w:rFonts w:ascii="CMR10" w:hAnsi="CMR10" w:cs="CMR10"/>
          <w:sz w:val="22"/>
          <w:szCs w:val="22"/>
          <w:lang w:bidi="ta-IN"/>
        </w:rPr>
        <w:t>self-evaluating</w:t>
      </w:r>
      <w:r>
        <w:rPr>
          <w:rFonts w:ascii="CMR10" w:hAnsi="CMR10" w:cs="CMR10"/>
          <w:sz w:val="22"/>
          <w:szCs w:val="22"/>
          <w:lang w:bidi="ta-IN"/>
        </w:rPr>
        <w:t xml:space="preserve"> the success of your system:</w:t>
      </w:r>
    </w:p>
    <w:p w14:paraId="6D92E4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51CEB6F" w14:textId="34B70909" w:rsidR="00B56B67" w:rsidRPr="008C265D" w:rsidRDefault="00B56B67" w:rsidP="00B56B67">
      <w:pPr>
        <w:pStyle w:val="ListParagraph"/>
        <w:numPr>
          <w:ilvl w:val="0"/>
          <w:numId w:val="4"/>
        </w:numPr>
        <w:spacing w:line="360" w:lineRule="auto"/>
        <w:rPr>
          <w:rFonts w:ascii="CMR10" w:hAnsi="CMR10"/>
          <w:sz w:val="22"/>
          <w:szCs w:val="22"/>
        </w:rPr>
      </w:pPr>
      <w:r w:rsidRPr="008C265D">
        <w:rPr>
          <w:rFonts w:ascii="CMR10" w:hAnsi="CMR10"/>
          <w:sz w:val="22"/>
          <w:szCs w:val="22"/>
        </w:rPr>
        <w:t>Make sure all the customer requirements are captured according to the scope.</w:t>
      </w:r>
    </w:p>
    <w:p w14:paraId="593D8D2E" w14:textId="4AFD32BA" w:rsidR="008B0152" w:rsidRPr="008C265D" w:rsidRDefault="001F2CB0" w:rsidP="00D5411F">
      <w:pPr>
        <w:pStyle w:val="ListParagraph"/>
        <w:numPr>
          <w:ilvl w:val="0"/>
          <w:numId w:val="4"/>
        </w:numPr>
        <w:spacing w:line="360" w:lineRule="auto"/>
        <w:rPr>
          <w:rFonts w:ascii="CMR10" w:hAnsi="CMR10"/>
          <w:sz w:val="22"/>
          <w:szCs w:val="22"/>
        </w:rPr>
      </w:pPr>
      <w:r w:rsidRPr="008C265D">
        <w:rPr>
          <w:rFonts w:ascii="CMR10" w:hAnsi="CMR10"/>
          <w:sz w:val="22"/>
          <w:szCs w:val="22"/>
        </w:rPr>
        <w:t>Unit</w:t>
      </w:r>
      <w:r w:rsidR="00D5411F" w:rsidRPr="008C265D">
        <w:rPr>
          <w:rFonts w:ascii="CMR10" w:hAnsi="CMR10"/>
          <w:sz w:val="22"/>
          <w:szCs w:val="22"/>
        </w:rPr>
        <w:t xml:space="preserve"> testing of each stage of the source code and verify</w:t>
      </w:r>
      <w:r>
        <w:rPr>
          <w:rFonts w:ascii="CMR10" w:hAnsi="CMR10"/>
          <w:sz w:val="22"/>
          <w:szCs w:val="22"/>
        </w:rPr>
        <w:t>ing</w:t>
      </w:r>
      <w:r w:rsidR="00D5411F" w:rsidRPr="008C265D">
        <w:rPr>
          <w:rFonts w:ascii="CMR10" w:hAnsi="CMR10"/>
          <w:sz w:val="22"/>
          <w:szCs w:val="22"/>
        </w:rPr>
        <w:t xml:space="preserve"> no syntax errors in the code.</w:t>
      </w:r>
    </w:p>
    <w:p w14:paraId="6E46122A" w14:textId="36751F29" w:rsidR="00D5411F" w:rsidRPr="008C265D" w:rsidRDefault="00D5411F" w:rsidP="00D5411F">
      <w:pPr>
        <w:pStyle w:val="ListParagraph"/>
        <w:numPr>
          <w:ilvl w:val="0"/>
          <w:numId w:val="4"/>
        </w:numPr>
        <w:spacing w:line="360" w:lineRule="auto"/>
        <w:rPr>
          <w:rFonts w:ascii="CMR10" w:hAnsi="CMR10"/>
          <w:sz w:val="22"/>
          <w:szCs w:val="22"/>
        </w:rPr>
      </w:pPr>
      <w:r w:rsidRPr="008C265D">
        <w:rPr>
          <w:rFonts w:ascii="CMR10" w:hAnsi="CMR10"/>
          <w:sz w:val="22"/>
          <w:szCs w:val="22"/>
        </w:rPr>
        <w:t>Test the software and operational behavior with test data.</w:t>
      </w:r>
    </w:p>
    <w:p w14:paraId="21CE218A" w14:textId="007B4F47" w:rsidR="00D5411F" w:rsidRPr="008C265D" w:rsidRDefault="00D5411F" w:rsidP="00D5411F">
      <w:pPr>
        <w:pStyle w:val="ListParagraph"/>
        <w:numPr>
          <w:ilvl w:val="0"/>
          <w:numId w:val="4"/>
        </w:numPr>
        <w:spacing w:line="360" w:lineRule="auto"/>
        <w:rPr>
          <w:rFonts w:ascii="CMR10" w:hAnsi="CMR10"/>
          <w:sz w:val="22"/>
          <w:szCs w:val="22"/>
        </w:rPr>
      </w:pPr>
      <w:r w:rsidRPr="008C265D">
        <w:rPr>
          <w:rFonts w:ascii="CMR10" w:hAnsi="CMR10"/>
          <w:sz w:val="22"/>
          <w:szCs w:val="22"/>
        </w:rPr>
        <w:t xml:space="preserve">Implement </w:t>
      </w:r>
      <w:r w:rsidR="00B56B67" w:rsidRPr="008C265D">
        <w:rPr>
          <w:rFonts w:ascii="CMR10" w:hAnsi="CMR10"/>
          <w:sz w:val="22"/>
          <w:szCs w:val="22"/>
        </w:rPr>
        <w:t xml:space="preserve">a </w:t>
      </w:r>
      <w:r w:rsidRPr="008C265D">
        <w:rPr>
          <w:rFonts w:ascii="CMR10" w:hAnsi="CMR10"/>
          <w:sz w:val="22"/>
          <w:szCs w:val="22"/>
        </w:rPr>
        <w:t xml:space="preserve">final working system on client environments and make sure </w:t>
      </w:r>
      <w:r w:rsidR="00B56B67" w:rsidRPr="008C265D">
        <w:rPr>
          <w:rFonts w:ascii="CMR10" w:hAnsi="CMR10"/>
          <w:sz w:val="22"/>
          <w:szCs w:val="22"/>
        </w:rPr>
        <w:t>it</w:t>
      </w:r>
      <w:r w:rsidRPr="008C265D">
        <w:rPr>
          <w:rFonts w:ascii="CMR10" w:hAnsi="CMR10"/>
          <w:sz w:val="22"/>
          <w:szCs w:val="22"/>
        </w:rPr>
        <w:t xml:space="preserve"> covers all the customer requirements.</w:t>
      </w:r>
    </w:p>
    <w:p w14:paraId="159D040D" w14:textId="530B8EF2" w:rsidR="00B56B67" w:rsidRPr="008C265D" w:rsidRDefault="00B56B67" w:rsidP="00D5411F">
      <w:pPr>
        <w:pStyle w:val="ListParagraph"/>
        <w:numPr>
          <w:ilvl w:val="0"/>
          <w:numId w:val="4"/>
        </w:numPr>
        <w:spacing w:line="360" w:lineRule="auto"/>
        <w:rPr>
          <w:rFonts w:ascii="CMR10" w:hAnsi="CMR10"/>
          <w:sz w:val="22"/>
          <w:szCs w:val="22"/>
        </w:rPr>
      </w:pPr>
      <w:r w:rsidRPr="008C265D">
        <w:rPr>
          <w:rFonts w:ascii="CMR10" w:hAnsi="CMR10"/>
          <w:sz w:val="22"/>
          <w:szCs w:val="22"/>
        </w:rPr>
        <w:t>User acceptance testing with the client.</w:t>
      </w:r>
    </w:p>
    <w:sectPr w:rsidR="00B56B67" w:rsidRPr="008C265D" w:rsidSect="008B0152">
      <w:footerReference w:type="even" r:id="rId18"/>
      <w:footerReference w:type="default" r:id="rId19"/>
      <w:pgSz w:w="12240" w:h="15840" w:code="1"/>
      <w:pgMar w:top="1800" w:right="1800" w:bottom="1440" w:left="1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95621" w14:textId="77777777" w:rsidR="00C019F9" w:rsidRDefault="00C019F9" w:rsidP="009145B9">
      <w:r>
        <w:separator/>
      </w:r>
    </w:p>
  </w:endnote>
  <w:endnote w:type="continuationSeparator" w:id="0">
    <w:p w14:paraId="177C669C" w14:textId="77777777" w:rsidR="00C019F9" w:rsidRDefault="00C019F9" w:rsidP="00914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2">
    <w:altName w:val="Calibri"/>
    <w:charset w:val="00"/>
    <w:family w:val="auto"/>
    <w:pitch w:val="default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charset w:val="00"/>
    <w:family w:val="auto"/>
    <w:pitch w:val="default"/>
  </w:font>
  <w:font w:name="CMR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9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01DCB" w14:textId="77777777" w:rsidR="008B0152" w:rsidRDefault="00F81FA7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015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E3C1EC" w14:textId="77777777" w:rsidR="008B0152" w:rsidRDefault="008B0152" w:rsidP="008B015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49720" w14:textId="77777777" w:rsidR="008B0152" w:rsidRDefault="00F81FA7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015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97D96">
      <w:rPr>
        <w:rStyle w:val="PageNumber"/>
        <w:noProof/>
      </w:rPr>
      <w:t>1</w:t>
    </w:r>
    <w:r>
      <w:rPr>
        <w:rStyle w:val="PageNumber"/>
      </w:rPr>
      <w:fldChar w:fldCharType="end"/>
    </w:r>
  </w:p>
  <w:p w14:paraId="7A468242" w14:textId="77777777" w:rsidR="008B0152" w:rsidRDefault="008B0152" w:rsidP="008B015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FC62D" w14:textId="77777777" w:rsidR="00C019F9" w:rsidRDefault="00C019F9" w:rsidP="009145B9">
      <w:r>
        <w:separator/>
      </w:r>
    </w:p>
  </w:footnote>
  <w:footnote w:type="continuationSeparator" w:id="0">
    <w:p w14:paraId="0BE4A487" w14:textId="77777777" w:rsidR="00C019F9" w:rsidRDefault="00C019F9" w:rsidP="00914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B6ACA"/>
    <w:multiLevelType w:val="hybridMultilevel"/>
    <w:tmpl w:val="18388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B0CA4"/>
    <w:multiLevelType w:val="hybridMultilevel"/>
    <w:tmpl w:val="359C0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65300"/>
    <w:multiLevelType w:val="hybridMultilevel"/>
    <w:tmpl w:val="C8586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E22E1"/>
    <w:multiLevelType w:val="hybridMultilevel"/>
    <w:tmpl w:val="83164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644D6A"/>
    <w:multiLevelType w:val="hybridMultilevel"/>
    <w:tmpl w:val="53068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5223D6"/>
    <w:multiLevelType w:val="hybridMultilevel"/>
    <w:tmpl w:val="6FC0B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7B3913"/>
    <w:multiLevelType w:val="hybridMultilevel"/>
    <w:tmpl w:val="7F48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D35960"/>
    <w:multiLevelType w:val="hybridMultilevel"/>
    <w:tmpl w:val="0E368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F93617"/>
    <w:multiLevelType w:val="hybridMultilevel"/>
    <w:tmpl w:val="99CA4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AB38C6"/>
    <w:multiLevelType w:val="hybridMultilevel"/>
    <w:tmpl w:val="979A7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3"/>
  </w:num>
  <w:num w:numId="5">
    <w:abstractNumId w:val="8"/>
  </w:num>
  <w:num w:numId="6">
    <w:abstractNumId w:val="0"/>
  </w:num>
  <w:num w:numId="7">
    <w:abstractNumId w:val="1"/>
  </w:num>
  <w:num w:numId="8">
    <w:abstractNumId w:val="9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TAzMDW3NDIyNjBX0lEKTi0uzszPAykwrwUA9d/RTywAAAA="/>
  </w:docVars>
  <w:rsids>
    <w:rsidRoot w:val="00CC73D2"/>
    <w:rsid w:val="000D68D8"/>
    <w:rsid w:val="000F037B"/>
    <w:rsid w:val="0013099E"/>
    <w:rsid w:val="00130C51"/>
    <w:rsid w:val="001E52CE"/>
    <w:rsid w:val="001F2CB0"/>
    <w:rsid w:val="00201ED7"/>
    <w:rsid w:val="002475E2"/>
    <w:rsid w:val="00290A1E"/>
    <w:rsid w:val="00290DDC"/>
    <w:rsid w:val="00296690"/>
    <w:rsid w:val="002C5F88"/>
    <w:rsid w:val="002D573D"/>
    <w:rsid w:val="0033553C"/>
    <w:rsid w:val="003747E7"/>
    <w:rsid w:val="003D374B"/>
    <w:rsid w:val="003E579D"/>
    <w:rsid w:val="003F2748"/>
    <w:rsid w:val="00435D52"/>
    <w:rsid w:val="00477537"/>
    <w:rsid w:val="00533180"/>
    <w:rsid w:val="0054475A"/>
    <w:rsid w:val="005A3372"/>
    <w:rsid w:val="006019C0"/>
    <w:rsid w:val="00611138"/>
    <w:rsid w:val="00611AE8"/>
    <w:rsid w:val="00663C0C"/>
    <w:rsid w:val="006D64AC"/>
    <w:rsid w:val="006F5B31"/>
    <w:rsid w:val="007555F8"/>
    <w:rsid w:val="007639F2"/>
    <w:rsid w:val="00773A9D"/>
    <w:rsid w:val="00777C71"/>
    <w:rsid w:val="007A594F"/>
    <w:rsid w:val="007C3BAF"/>
    <w:rsid w:val="00805DC9"/>
    <w:rsid w:val="008B0152"/>
    <w:rsid w:val="008C265D"/>
    <w:rsid w:val="008D3AED"/>
    <w:rsid w:val="008F11A7"/>
    <w:rsid w:val="009145B9"/>
    <w:rsid w:val="0097174B"/>
    <w:rsid w:val="00A34162"/>
    <w:rsid w:val="00A70C74"/>
    <w:rsid w:val="00A90C73"/>
    <w:rsid w:val="00AF0CAD"/>
    <w:rsid w:val="00B04B48"/>
    <w:rsid w:val="00B56B67"/>
    <w:rsid w:val="00B81A35"/>
    <w:rsid w:val="00BB1A8D"/>
    <w:rsid w:val="00BE3B89"/>
    <w:rsid w:val="00BF7C5F"/>
    <w:rsid w:val="00C019F9"/>
    <w:rsid w:val="00C03C3C"/>
    <w:rsid w:val="00C0627B"/>
    <w:rsid w:val="00CC73D2"/>
    <w:rsid w:val="00D5411F"/>
    <w:rsid w:val="00D54AEA"/>
    <w:rsid w:val="00D60883"/>
    <w:rsid w:val="00D937CF"/>
    <w:rsid w:val="00DA4C96"/>
    <w:rsid w:val="00DC7537"/>
    <w:rsid w:val="00DE5EC3"/>
    <w:rsid w:val="00E20EDB"/>
    <w:rsid w:val="00E41F07"/>
    <w:rsid w:val="00E67356"/>
    <w:rsid w:val="00EB244C"/>
    <w:rsid w:val="00ED3154"/>
    <w:rsid w:val="00F15343"/>
    <w:rsid w:val="00F81FA7"/>
    <w:rsid w:val="00F97D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8EC3AAF"/>
  <w15:docId w15:val="{3917EDE7-3D0C-4DD2-B3A0-73574EEB4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6019C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019C0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PageNumber">
    <w:name w:val="page number"/>
    <w:basedOn w:val="DefaultParagraphFont"/>
    <w:rsid w:val="006019C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A4C9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A4C96"/>
    <w:rPr>
      <w:rFonts w:ascii="Arial" w:eastAsia="Times New Roman" w:hAnsi="Arial" w:cs="Arial"/>
      <w:vanish/>
      <w:sz w:val="16"/>
      <w:szCs w:val="16"/>
      <w:lang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A4C9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A4C96"/>
    <w:rPr>
      <w:rFonts w:ascii="Arial" w:eastAsia="Times New Roman" w:hAnsi="Arial" w:cs="Arial"/>
      <w:vanish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4775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66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6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1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7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5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3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4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ing.intracen.org/verify/?q=s8YMTJ75uD" TargetMode="External"/><Relationship Id="rId13" Type="http://schemas.openxmlformats.org/officeDocument/2006/relationships/image" Target="media/image1.wm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learning.intracen.org/verify/?q=s8YMTJ75uD" TargetMode="External"/><Relationship Id="rId12" Type="http://schemas.openxmlformats.org/officeDocument/2006/relationships/hyperlink" Target="mailto:sarathw@edb.gov.lk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control" Target="activeX/activeX2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psarathw@gmail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wmf"/><Relationship Id="rId10" Type="http://schemas.openxmlformats.org/officeDocument/2006/relationships/hyperlink" Target="mailto:sarathw@edb.gov.l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mpsarathw@gmail.com" TargetMode="External"/><Relationship Id="rId14" Type="http://schemas.openxmlformats.org/officeDocument/2006/relationships/control" Target="activeX/activeX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IT\Individual%20Project\2013\Project%20Proposal\IT6104_Project_Proposal_Template_2013.dotm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T6104_Project_Proposal_Template_2013.dotm</Template>
  <TotalTime>633</TotalTime>
  <Pages>7</Pages>
  <Words>851</Words>
  <Characters>485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T</dc:creator>
  <cp:lastModifiedBy>Pavithra Gamage</cp:lastModifiedBy>
  <cp:revision>34</cp:revision>
  <dcterms:created xsi:type="dcterms:W3CDTF">2017-02-22T07:07:00Z</dcterms:created>
  <dcterms:modified xsi:type="dcterms:W3CDTF">2021-10-19T17:00:00Z</dcterms:modified>
</cp:coreProperties>
</file>